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20611" w14:textId="63308CB2" w:rsidR="00762F07" w:rsidRPr="003715AE" w:rsidRDefault="0088748F" w:rsidP="00762F07">
      <w:pPr>
        <w:spacing w:after="0" w:line="240" w:lineRule="auto"/>
        <w:ind w:left="8505"/>
        <w:jc w:val="both"/>
        <w:rPr>
          <w:rFonts w:ascii="Times New Roman" w:hAnsi="Times New Roman" w:cs="Times New Roman"/>
          <w:lang w:val="lt-LT"/>
        </w:rPr>
      </w:pPr>
      <w:r>
        <w:rPr>
          <w:rFonts w:ascii="Times New Roman" w:hAnsi="Times New Roman" w:cs="Times New Roman"/>
          <w:lang w:val="lt-LT"/>
        </w:rPr>
        <w:t>K</w:t>
      </w:r>
      <w:bookmarkStart w:id="0" w:name="_GoBack"/>
      <w:bookmarkEnd w:id="0"/>
      <w:r w:rsidR="00762F07" w:rsidRPr="003715AE">
        <w:rPr>
          <w:rFonts w:ascii="Times New Roman" w:hAnsi="Times New Roman" w:cs="Times New Roman"/>
          <w:lang w:val="lt-LT"/>
        </w:rPr>
        <w:t>vietimo „Vietos kultūrinio verslumo skatinimas“ pagal 2014–2021 m. EEE finansinio mechanizmo programą „Kultūra“ gairių pareiškėjams</w:t>
      </w:r>
    </w:p>
    <w:p w14:paraId="4C1FA938" w14:textId="0B3EFEB8" w:rsidR="00762F07" w:rsidRPr="00F50CA1" w:rsidRDefault="00434423" w:rsidP="00762F07">
      <w:pPr>
        <w:spacing w:after="0" w:line="240" w:lineRule="auto"/>
        <w:ind w:left="8505"/>
        <w:jc w:val="both"/>
        <w:rPr>
          <w:rFonts w:ascii="Times New Roman" w:hAnsi="Times New Roman" w:cs="Times New Roman"/>
          <w:lang w:val="lt-LT"/>
        </w:rPr>
      </w:pPr>
      <w:r>
        <w:rPr>
          <w:rFonts w:ascii="Times New Roman" w:hAnsi="Times New Roman" w:cs="Times New Roman"/>
          <w:lang w:val="lt-LT"/>
        </w:rPr>
        <w:t>1</w:t>
      </w:r>
      <w:r w:rsidR="00762F07" w:rsidRPr="003715AE">
        <w:rPr>
          <w:rFonts w:ascii="Times New Roman" w:hAnsi="Times New Roman" w:cs="Times New Roman"/>
          <w:lang w:val="lt-LT"/>
        </w:rPr>
        <w:t xml:space="preserve"> pried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465B89" w:rsidRPr="00DB54DA" w14:paraId="4D742769" w14:textId="77777777" w:rsidTr="00627A29">
        <w:trPr>
          <w:jc w:val="center"/>
        </w:trPr>
        <w:tc>
          <w:tcPr>
            <w:tcW w:w="5000" w:type="pct"/>
            <w:gridSpan w:val="2"/>
          </w:tcPr>
          <w:p w14:paraId="75BD0D76" w14:textId="48296E70" w:rsidR="00127051" w:rsidRPr="00E53DC6" w:rsidRDefault="0016439C" w:rsidP="00627A29">
            <w:pPr>
              <w:jc w:val="center"/>
              <w:rPr>
                <w:rFonts w:ascii="Times New Roman" w:hAnsi="Times New Roman" w:cs="Times New Roman"/>
                <w:b/>
                <w:sz w:val="24"/>
                <w:szCs w:val="24"/>
                <w:lang w:val="lt-LT"/>
              </w:rPr>
            </w:pPr>
            <w:r>
              <w:rPr>
                <w:rFonts w:ascii="Times New Roman" w:hAnsi="Times New Roman" w:cs="Times New Roman"/>
                <w:b/>
                <w:sz w:val="24"/>
                <w:szCs w:val="24"/>
                <w:lang w:val="lt-LT"/>
              </w:rPr>
              <w:t>KONCEPCIJA</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627A29">
        <w:trPr>
          <w:jc w:val="center"/>
        </w:trPr>
        <w:tc>
          <w:tcPr>
            <w:tcW w:w="2548"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452"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B27C9">
        <w:trPr>
          <w:jc w:val="center"/>
        </w:trPr>
        <w:tc>
          <w:tcPr>
            <w:tcW w:w="2548"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452"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B27C9">
        <w:trPr>
          <w:jc w:val="center"/>
        </w:trPr>
        <w:tc>
          <w:tcPr>
            <w:tcW w:w="2548"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452"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B27C9">
        <w:trPr>
          <w:jc w:val="center"/>
        </w:trPr>
        <w:tc>
          <w:tcPr>
            <w:tcW w:w="2548"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452"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B27C9">
        <w:trPr>
          <w:jc w:val="center"/>
        </w:trPr>
        <w:tc>
          <w:tcPr>
            <w:tcW w:w="2548"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452" w:type="pct"/>
          </w:tcPr>
          <w:p w14:paraId="3EB223D8" w14:textId="4CE0F366"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5B1040">
        <w:trPr>
          <w:trHeight w:val="350"/>
          <w:jc w:val="center"/>
        </w:trPr>
        <w:tc>
          <w:tcPr>
            <w:tcW w:w="2548"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452"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DB54DA" w14:paraId="72A2668F" w14:textId="77777777" w:rsidTr="004B27C9">
        <w:trPr>
          <w:jc w:val="center"/>
        </w:trPr>
        <w:tc>
          <w:tcPr>
            <w:tcW w:w="2548"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452" w:type="pct"/>
          </w:tcPr>
          <w:p w14:paraId="2B72EAB2" w14:textId="2C854DB3" w:rsidR="00C5112C" w:rsidRPr="00DB54DA" w:rsidRDefault="00406DBD" w:rsidP="005B1040">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t xml:space="preserve"> </w:t>
            </w:r>
          </w:p>
        </w:tc>
      </w:tr>
      <w:tr w:rsidR="00C5112C" w:rsidRPr="00DB54DA" w14:paraId="464AA223" w14:textId="77777777" w:rsidTr="004B27C9">
        <w:trPr>
          <w:jc w:val="center"/>
        </w:trPr>
        <w:tc>
          <w:tcPr>
            <w:tcW w:w="2548"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452" w:type="pct"/>
          </w:tcPr>
          <w:p w14:paraId="10DE96C4" w14:textId="1A3B8CE3" w:rsidR="00C5112C" w:rsidRPr="00DB54DA" w:rsidRDefault="00406DBD" w:rsidP="005B1040">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196A16">
              <w:rPr>
                <w:i/>
              </w:rPr>
              <w:t xml:space="preserve"> </w:t>
            </w:r>
          </w:p>
        </w:tc>
      </w:tr>
      <w:tr w:rsidR="00C5112C" w:rsidRPr="00DB54DA" w14:paraId="5E88FE3E" w14:textId="77777777" w:rsidTr="00627A29">
        <w:trPr>
          <w:jc w:val="center"/>
        </w:trPr>
        <w:tc>
          <w:tcPr>
            <w:tcW w:w="2548"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452" w:type="pct"/>
          </w:tcPr>
          <w:p w14:paraId="4918FC04" w14:textId="77777777" w:rsidR="00C5112C" w:rsidRPr="00DB54DA" w:rsidRDefault="00C5112C" w:rsidP="00627A29">
            <w:pPr>
              <w:rPr>
                <w:rFonts w:ascii="Times New Roman" w:hAnsi="Times New Roman" w:cs="Times New Roman"/>
                <w:sz w:val="20"/>
                <w:szCs w:val="20"/>
                <w:lang w:val="lt-LT"/>
              </w:rPr>
            </w:pPr>
          </w:p>
        </w:tc>
      </w:tr>
      <w:tr w:rsidR="00FB241E" w:rsidRPr="00225F97" w14:paraId="180DB8D3" w14:textId="77777777" w:rsidTr="003217F8">
        <w:trPr>
          <w:jc w:val="center"/>
        </w:trPr>
        <w:tc>
          <w:tcPr>
            <w:tcW w:w="2548" w:type="pct"/>
            <w:shd w:val="clear" w:color="auto" w:fill="D9D9D9" w:themeFill="background1" w:themeFillShade="D9"/>
          </w:tcPr>
          <w:p w14:paraId="488E73BA" w14:textId="77777777" w:rsidR="00FB241E" w:rsidRPr="00DB54DA" w:rsidRDefault="00631849" w:rsidP="00627A29">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w:t>
            </w:r>
            <w:r w:rsidR="00FB241E" w:rsidRPr="00DB54DA">
              <w:rPr>
                <w:rFonts w:ascii="Times New Roman" w:hAnsi="Times New Roman" w:cs="Times New Roman"/>
                <w:sz w:val="20"/>
                <w:szCs w:val="20"/>
                <w:lang w:val="lt-LT"/>
              </w:rPr>
              <w:t>avadinimas</w:t>
            </w:r>
            <w:r w:rsidR="00127051" w:rsidRPr="00DB54DA">
              <w:rPr>
                <w:rFonts w:ascii="Times New Roman" w:hAnsi="Times New Roman" w:cs="Times New Roman"/>
                <w:sz w:val="20"/>
                <w:szCs w:val="20"/>
                <w:lang w:val="lt-LT"/>
              </w:rPr>
              <w:t xml:space="preserve"> / vardas ir pavardė</w:t>
            </w:r>
            <w:r w:rsidR="00FB241E" w:rsidRPr="00DB54DA">
              <w:rPr>
                <w:rFonts w:ascii="Times New Roman" w:hAnsi="Times New Roman" w:cs="Times New Roman"/>
                <w:sz w:val="20"/>
                <w:szCs w:val="20"/>
                <w:lang w:val="lt-LT"/>
              </w:rPr>
              <w:t>:</w:t>
            </w:r>
          </w:p>
        </w:tc>
        <w:tc>
          <w:tcPr>
            <w:tcW w:w="2452" w:type="pct"/>
          </w:tcPr>
          <w:p w14:paraId="1BFA934B" w14:textId="79A52DD0" w:rsidR="003B7F52"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250 simbolių</w:t>
            </w:r>
          </w:p>
          <w:p w14:paraId="76F16D39" w14:textId="77777777" w:rsidR="00FB241E"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Pareiškėjas yra </w:t>
            </w:r>
            <w:r w:rsidR="00127051" w:rsidRPr="00DB54DA">
              <w:rPr>
                <w:rFonts w:ascii="Times New Roman" w:hAnsi="Times New Roman" w:cs="Times New Roman"/>
                <w:sz w:val="20"/>
                <w:szCs w:val="20"/>
                <w:lang w:val="lt-LT"/>
              </w:rPr>
              <w:t>juridinis asmuo</w:t>
            </w:r>
            <w:r w:rsidR="00196A16">
              <w:rPr>
                <w:rFonts w:ascii="Times New Roman" w:hAnsi="Times New Roman" w:cs="Times New Roman"/>
                <w:sz w:val="20"/>
                <w:szCs w:val="20"/>
                <w:lang w:val="lt-LT"/>
              </w:rPr>
              <w:t xml:space="preserve"> </w:t>
            </w:r>
            <w:r w:rsidR="00196A16">
              <w:t xml:space="preserve"> </w:t>
            </w:r>
            <w:proofErr w:type="spellStart"/>
            <w:r w:rsidR="00196A16" w:rsidRPr="00196A16">
              <w:rPr>
                <w:rStyle w:val="CommentReference"/>
                <w:i/>
              </w:rPr>
              <w:t>Eilutę</w:t>
            </w:r>
            <w:proofErr w:type="spellEnd"/>
            <w:r w:rsidR="00196A16" w:rsidRPr="00196A16">
              <w:rPr>
                <w:rStyle w:val="CommentReference"/>
                <w:i/>
              </w:rPr>
              <w:t xml:space="preserve"> </w:t>
            </w:r>
            <w:proofErr w:type="spellStart"/>
            <w:r w:rsidR="00196A16" w:rsidRPr="00196A16">
              <w:rPr>
                <w:rStyle w:val="CommentReference"/>
                <w:i/>
              </w:rPr>
              <w:t>rodyti</w:t>
            </w:r>
            <w:proofErr w:type="spellEnd"/>
            <w:r w:rsidR="00196A16" w:rsidRPr="00196A16">
              <w:rPr>
                <w:rStyle w:val="CommentReference"/>
                <w:i/>
              </w:rPr>
              <w:t xml:space="preserve"> </w:t>
            </w:r>
            <w:proofErr w:type="spellStart"/>
            <w:r w:rsidR="00196A16" w:rsidRPr="00196A16">
              <w:rPr>
                <w:rStyle w:val="CommentReference"/>
                <w:i/>
              </w:rPr>
              <w:t>pagal</w:t>
            </w:r>
            <w:proofErr w:type="spellEnd"/>
            <w:r w:rsidR="00196A16" w:rsidRPr="00196A16">
              <w:rPr>
                <w:rStyle w:val="CommentReference"/>
                <w:i/>
              </w:rPr>
              <w:t xml:space="preserve"> </w:t>
            </w:r>
            <w:proofErr w:type="spellStart"/>
            <w:r w:rsidR="00196A16" w:rsidRPr="00196A16">
              <w:rPr>
                <w:rStyle w:val="CommentReference"/>
                <w:i/>
              </w:rPr>
              <w:t>parinkimą</w:t>
            </w:r>
            <w:proofErr w:type="spellEnd"/>
          </w:p>
          <w:p w14:paraId="26F820C4" w14:textId="77777777" w:rsidR="003B7F52"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sidR="00196A16">
              <w:rPr>
                <w:rFonts w:ascii="Times New Roman" w:hAnsi="Times New Roman" w:cs="Times New Roman"/>
                <w:sz w:val="20"/>
                <w:szCs w:val="20"/>
                <w:lang w:val="lt-LT"/>
              </w:rPr>
              <w:t xml:space="preserve"> </w:t>
            </w:r>
            <w:r w:rsidR="00196A16" w:rsidRPr="00196A16">
              <w:rPr>
                <w:rFonts w:ascii="Times New Roman" w:hAnsi="Times New Roman" w:cs="Times New Roman"/>
                <w:i/>
                <w:sz w:val="20"/>
                <w:szCs w:val="20"/>
                <w:lang w:val="lt-LT"/>
              </w:rPr>
              <w:t xml:space="preserve"> </w:t>
            </w:r>
            <w:r w:rsidR="00196A16" w:rsidRPr="00225F97">
              <w:rPr>
                <w:rStyle w:val="CommentReference"/>
                <w:i/>
                <w:lang w:val="lt-LT"/>
              </w:rPr>
              <w:t>Eilutę rodyti pagal parinkimą</w:t>
            </w:r>
          </w:p>
        </w:tc>
      </w:tr>
      <w:tr w:rsidR="0047058B" w:rsidRPr="00DB54DA" w14:paraId="7DE5599F" w14:textId="77777777" w:rsidTr="003217F8">
        <w:trPr>
          <w:jc w:val="center"/>
        </w:trPr>
        <w:tc>
          <w:tcPr>
            <w:tcW w:w="2548" w:type="pct"/>
            <w:shd w:val="clear" w:color="auto" w:fill="D9D9D9" w:themeFill="background1" w:themeFillShade="D9"/>
          </w:tcPr>
          <w:p w14:paraId="61784447" w14:textId="543FF53C" w:rsidR="0047058B" w:rsidRPr="00DB54DA" w:rsidRDefault="005E5DBA"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001E2484" w:rsidRPr="00DB54DA">
              <w:rPr>
                <w:rFonts w:ascii="Times New Roman" w:hAnsi="Times New Roman" w:cs="Times New Roman"/>
                <w:sz w:val="20"/>
                <w:szCs w:val="20"/>
                <w:lang w:val="lt-LT"/>
              </w:rPr>
              <w:t xml:space="preserve"> </w:t>
            </w:r>
            <w:r w:rsidR="0047058B" w:rsidRPr="00DB54DA">
              <w:rPr>
                <w:rFonts w:ascii="Times New Roman" w:hAnsi="Times New Roman" w:cs="Times New Roman"/>
                <w:sz w:val="20"/>
                <w:szCs w:val="20"/>
                <w:lang w:val="lt-LT"/>
              </w:rPr>
              <w:t>kodas</w:t>
            </w:r>
            <w:r w:rsidR="003B7F52" w:rsidRPr="00DB54DA">
              <w:rPr>
                <w:rFonts w:ascii="Times New Roman" w:hAnsi="Times New Roman" w:cs="Times New Roman"/>
                <w:sz w:val="20"/>
                <w:szCs w:val="20"/>
                <w:lang w:val="lt-LT"/>
              </w:rPr>
              <w:t xml:space="preserve"> / gimimo data</w:t>
            </w:r>
            <w:r w:rsidR="0047058B" w:rsidRPr="00DB54DA">
              <w:rPr>
                <w:rFonts w:ascii="Times New Roman" w:hAnsi="Times New Roman" w:cs="Times New Roman"/>
                <w:sz w:val="20"/>
                <w:szCs w:val="20"/>
                <w:lang w:val="lt-LT"/>
              </w:rPr>
              <w:t>:</w:t>
            </w:r>
          </w:p>
        </w:tc>
        <w:tc>
          <w:tcPr>
            <w:tcW w:w="2452" w:type="pct"/>
          </w:tcPr>
          <w:p w14:paraId="5DE03886" w14:textId="50036222" w:rsidR="0047058B"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sidR="00CE712A">
              <w:rPr>
                <w:rFonts w:ascii="Times New Roman" w:hAnsi="Times New Roman" w:cs="Times New Roman"/>
                <w:sz w:val="20"/>
                <w:szCs w:val="20"/>
                <w:lang w:val="lt-LT"/>
              </w:rPr>
              <w:t xml:space="preserve">, </w:t>
            </w:r>
            <w:r w:rsidR="00C86997">
              <w:rPr>
                <w:rFonts w:ascii="Times New Roman" w:hAnsi="Times New Roman" w:cs="Times New Roman"/>
                <w:sz w:val="20"/>
                <w:szCs w:val="20"/>
                <w:lang w:val="lt-LT"/>
              </w:rPr>
              <w:t>YYYY-MM-DD</w:t>
            </w:r>
            <w:r w:rsidRPr="00DB54DA">
              <w:rPr>
                <w:rFonts w:ascii="Times New Roman" w:hAnsi="Times New Roman" w:cs="Times New Roman"/>
                <w:sz w:val="20"/>
                <w:szCs w:val="20"/>
                <w:lang w:val="lt-LT"/>
              </w:rPr>
              <w:t>]</w:t>
            </w:r>
          </w:p>
        </w:tc>
      </w:tr>
      <w:tr w:rsidR="004D20D6" w:rsidRPr="00DB54DA" w14:paraId="0F6547C7" w14:textId="77777777" w:rsidTr="003217F8">
        <w:trPr>
          <w:jc w:val="center"/>
        </w:trPr>
        <w:tc>
          <w:tcPr>
            <w:tcW w:w="2548" w:type="pct"/>
            <w:shd w:val="clear" w:color="auto" w:fill="D9D9D9" w:themeFill="background1" w:themeFillShade="D9"/>
          </w:tcPr>
          <w:p w14:paraId="62AC2D02" w14:textId="77777777" w:rsidR="004D20D6" w:rsidRPr="00DB54DA" w:rsidRDefault="00EC1F51" w:rsidP="00627A29">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sidR="00D9035F" w:rsidRPr="00DB54DA">
              <w:rPr>
                <w:rFonts w:ascii="Times New Roman" w:hAnsi="Times New Roman" w:cs="Times New Roman"/>
                <w:sz w:val="20"/>
                <w:szCs w:val="20"/>
                <w:lang w:val="lt-LT"/>
              </w:rPr>
              <w:t>:</w:t>
            </w:r>
          </w:p>
        </w:tc>
        <w:tc>
          <w:tcPr>
            <w:tcW w:w="2452" w:type="pct"/>
          </w:tcPr>
          <w:p w14:paraId="0247967F" w14:textId="496AD957" w:rsidR="004D20D6"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sidR="00C86997">
              <w:rPr>
                <w:rFonts w:ascii="Times New Roman" w:hAnsi="Times New Roman" w:cs="Times New Roman"/>
                <w:sz w:val="20"/>
                <w:szCs w:val="20"/>
                <w:lang w:val="lt-LT"/>
              </w:rPr>
              <w:t xml:space="preserve"> </w:t>
            </w:r>
          </w:p>
        </w:tc>
      </w:tr>
      <w:tr w:rsidR="004D20D6" w:rsidRPr="00DB54DA" w14:paraId="035AB24A" w14:textId="77777777" w:rsidTr="003217F8">
        <w:trPr>
          <w:jc w:val="center"/>
        </w:trPr>
        <w:tc>
          <w:tcPr>
            <w:tcW w:w="2548" w:type="pct"/>
            <w:shd w:val="clear" w:color="auto" w:fill="D9D9D9" w:themeFill="background1" w:themeFillShade="D9"/>
          </w:tcPr>
          <w:p w14:paraId="3B7F5544" w14:textId="77777777" w:rsidR="004D20D6" w:rsidRPr="00DB54DA" w:rsidRDefault="00EC1F51" w:rsidP="00627A29">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sidR="00D9035F" w:rsidRPr="00DB54DA">
              <w:rPr>
                <w:rFonts w:ascii="Times New Roman" w:hAnsi="Times New Roman" w:cs="Times New Roman"/>
                <w:sz w:val="20"/>
                <w:szCs w:val="20"/>
                <w:lang w:val="lt-LT"/>
              </w:rPr>
              <w:t>:</w:t>
            </w:r>
          </w:p>
        </w:tc>
        <w:tc>
          <w:tcPr>
            <w:tcW w:w="2452" w:type="pct"/>
          </w:tcPr>
          <w:p w14:paraId="1EF6F67C" w14:textId="138FAF1C" w:rsidR="004D20D6" w:rsidRPr="00DB54DA" w:rsidRDefault="003B7F52"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rodoma pagal pasirinkimą</w:t>
            </w:r>
          </w:p>
        </w:tc>
      </w:tr>
      <w:tr w:rsidR="004D20D6" w:rsidRPr="00225F97" w14:paraId="474A5C0D" w14:textId="77777777" w:rsidTr="003217F8">
        <w:trPr>
          <w:jc w:val="center"/>
        </w:trPr>
        <w:tc>
          <w:tcPr>
            <w:tcW w:w="2548" w:type="pct"/>
            <w:shd w:val="clear" w:color="auto" w:fill="D9D9D9" w:themeFill="background1" w:themeFillShade="D9"/>
          </w:tcPr>
          <w:p w14:paraId="4976800C" w14:textId="77777777" w:rsidR="004D20D6" w:rsidRPr="00DB54DA" w:rsidRDefault="004D20D6"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r w:rsidR="00D9035F" w:rsidRPr="00DB54DA">
              <w:rPr>
                <w:rFonts w:ascii="Times New Roman" w:hAnsi="Times New Roman" w:cs="Times New Roman"/>
                <w:sz w:val="20"/>
                <w:szCs w:val="20"/>
                <w:lang w:val="lt-LT"/>
              </w:rPr>
              <w:t>:</w:t>
            </w:r>
          </w:p>
        </w:tc>
        <w:tc>
          <w:tcPr>
            <w:tcW w:w="2452" w:type="pct"/>
          </w:tcPr>
          <w:p w14:paraId="621B2AEB" w14:textId="17AA08E4" w:rsidR="004D20D6" w:rsidRPr="00DB54DA" w:rsidRDefault="003B7F52" w:rsidP="00C86997">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1500 simbolių tekstas</w:t>
            </w:r>
          </w:p>
        </w:tc>
      </w:tr>
      <w:tr w:rsidR="004D20D6" w:rsidRPr="00DB54DA" w14:paraId="6E520394" w14:textId="77777777" w:rsidTr="003217F8">
        <w:trPr>
          <w:jc w:val="center"/>
        </w:trPr>
        <w:tc>
          <w:tcPr>
            <w:tcW w:w="2548" w:type="pct"/>
            <w:shd w:val="clear" w:color="auto" w:fill="D9D9D9" w:themeFill="background1" w:themeFillShade="D9"/>
          </w:tcPr>
          <w:p w14:paraId="0ABA4108" w14:textId="77777777" w:rsidR="004D20D6"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w:t>
            </w:r>
            <w:r w:rsidR="004D20D6" w:rsidRPr="00DB54DA">
              <w:rPr>
                <w:rFonts w:ascii="Times New Roman" w:hAnsi="Times New Roman" w:cs="Times New Roman"/>
                <w:sz w:val="20"/>
                <w:szCs w:val="20"/>
                <w:lang w:val="lt-LT"/>
              </w:rPr>
              <w:t>dresas</w:t>
            </w:r>
            <w:r w:rsidR="00D9035F" w:rsidRPr="00DB54DA">
              <w:rPr>
                <w:rFonts w:ascii="Times New Roman" w:hAnsi="Times New Roman" w:cs="Times New Roman"/>
                <w:sz w:val="20"/>
                <w:szCs w:val="20"/>
                <w:lang w:val="lt-LT"/>
              </w:rPr>
              <w:t>:</w:t>
            </w:r>
          </w:p>
        </w:tc>
        <w:tc>
          <w:tcPr>
            <w:tcW w:w="2452" w:type="pct"/>
          </w:tcPr>
          <w:p w14:paraId="265D8F5F" w14:textId="355C0276" w:rsidR="004D20D6"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500 simbolių tekstas</w:t>
            </w:r>
          </w:p>
        </w:tc>
      </w:tr>
      <w:tr w:rsidR="004D20D6" w:rsidRPr="00DB54DA" w14:paraId="04527A9F" w14:textId="77777777" w:rsidTr="003217F8">
        <w:trPr>
          <w:jc w:val="center"/>
        </w:trPr>
        <w:tc>
          <w:tcPr>
            <w:tcW w:w="2548" w:type="pct"/>
            <w:shd w:val="clear" w:color="auto" w:fill="D9D9D9" w:themeFill="background1" w:themeFillShade="D9"/>
          </w:tcPr>
          <w:p w14:paraId="5B603D53" w14:textId="77777777" w:rsidR="004D20D6"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r w:rsidR="00D9035F" w:rsidRPr="00DB54DA">
              <w:rPr>
                <w:rFonts w:ascii="Times New Roman" w:hAnsi="Times New Roman" w:cs="Times New Roman"/>
                <w:sz w:val="20"/>
                <w:szCs w:val="20"/>
                <w:lang w:val="lt-LT"/>
              </w:rPr>
              <w:t>:</w:t>
            </w:r>
          </w:p>
        </w:tc>
        <w:tc>
          <w:tcPr>
            <w:tcW w:w="2452" w:type="pct"/>
          </w:tcPr>
          <w:p w14:paraId="161D7D09" w14:textId="2D461A58" w:rsidR="004D20D6" w:rsidRPr="00DB54DA" w:rsidRDefault="00631849" w:rsidP="00C86997">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50 simbolių tekstas</w:t>
            </w:r>
          </w:p>
        </w:tc>
      </w:tr>
      <w:tr w:rsidR="004D20D6" w:rsidRPr="00DB54DA" w14:paraId="2E941DA9" w14:textId="77777777" w:rsidTr="003217F8">
        <w:trPr>
          <w:jc w:val="center"/>
        </w:trPr>
        <w:tc>
          <w:tcPr>
            <w:tcW w:w="2548" w:type="pct"/>
            <w:shd w:val="clear" w:color="auto" w:fill="D9D9D9" w:themeFill="background1" w:themeFillShade="D9"/>
          </w:tcPr>
          <w:p w14:paraId="6B36C9A6" w14:textId="77777777" w:rsidR="004D20D6"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2FE2E5BC" w14:textId="77777777" w:rsidR="004D20D6" w:rsidRPr="00DB54DA" w:rsidRDefault="00631849"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sidR="00A74BCD">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631849" w:rsidRPr="00DB54DA" w14:paraId="3EA42259" w14:textId="77777777" w:rsidTr="003217F8">
        <w:trPr>
          <w:jc w:val="center"/>
        </w:trPr>
        <w:tc>
          <w:tcPr>
            <w:tcW w:w="2548" w:type="pct"/>
            <w:shd w:val="clear" w:color="auto" w:fill="D9D9D9" w:themeFill="background1" w:themeFillShade="D9"/>
          </w:tcPr>
          <w:p w14:paraId="0342B75D" w14:textId="21A48895" w:rsidR="00631849" w:rsidRPr="00DB54DA" w:rsidRDefault="001E2484" w:rsidP="00627A29">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w:t>
            </w:r>
            <w:r w:rsidR="00631849" w:rsidRPr="00DB54DA">
              <w:rPr>
                <w:rFonts w:ascii="Times New Roman" w:hAnsi="Times New Roman" w:cs="Times New Roman"/>
                <w:b/>
                <w:sz w:val="20"/>
                <w:szCs w:val="20"/>
                <w:lang w:val="lt-LT"/>
              </w:rPr>
              <w:t>vadovo duomenys</w:t>
            </w:r>
          </w:p>
        </w:tc>
        <w:tc>
          <w:tcPr>
            <w:tcW w:w="2452" w:type="pct"/>
          </w:tcPr>
          <w:p w14:paraId="31810B88" w14:textId="77777777" w:rsidR="00631849" w:rsidRPr="00DB54DA" w:rsidRDefault="00631849" w:rsidP="00627A29">
            <w:pPr>
              <w:rPr>
                <w:rFonts w:ascii="Times New Roman" w:hAnsi="Times New Roman" w:cs="Times New Roman"/>
                <w:sz w:val="20"/>
                <w:szCs w:val="20"/>
                <w:lang w:val="lt-LT"/>
              </w:rPr>
            </w:pPr>
          </w:p>
        </w:tc>
      </w:tr>
      <w:tr w:rsidR="00EC1F51" w:rsidRPr="00DB54DA" w14:paraId="7529A294" w14:textId="77777777" w:rsidTr="003217F8">
        <w:trPr>
          <w:jc w:val="center"/>
        </w:trPr>
        <w:tc>
          <w:tcPr>
            <w:tcW w:w="2548" w:type="pct"/>
            <w:shd w:val="clear" w:color="auto" w:fill="D9D9D9" w:themeFill="background1" w:themeFillShade="D9"/>
          </w:tcPr>
          <w:p w14:paraId="39C674D1" w14:textId="77777777" w:rsidR="00EC1F51"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w:t>
            </w:r>
            <w:r w:rsidR="00FB241E" w:rsidRPr="00DB54DA">
              <w:rPr>
                <w:rFonts w:ascii="Times New Roman" w:hAnsi="Times New Roman" w:cs="Times New Roman"/>
                <w:sz w:val="20"/>
                <w:szCs w:val="20"/>
                <w:lang w:val="lt-LT"/>
              </w:rPr>
              <w:t>ardas</w:t>
            </w:r>
            <w:r w:rsidRPr="00DB54DA">
              <w:rPr>
                <w:rFonts w:ascii="Times New Roman" w:hAnsi="Times New Roman" w:cs="Times New Roman"/>
                <w:sz w:val="20"/>
                <w:szCs w:val="20"/>
                <w:lang w:val="lt-LT"/>
              </w:rPr>
              <w:t xml:space="preserve"> ir</w:t>
            </w:r>
            <w:r w:rsidR="00D21AA7" w:rsidRPr="00DB54DA">
              <w:rPr>
                <w:rFonts w:ascii="Times New Roman" w:hAnsi="Times New Roman" w:cs="Times New Roman"/>
                <w:sz w:val="20"/>
                <w:szCs w:val="20"/>
                <w:lang w:val="lt-LT"/>
              </w:rPr>
              <w:t xml:space="preserve"> pavardė</w:t>
            </w:r>
            <w:r w:rsidR="00112E12" w:rsidRPr="00DB54DA">
              <w:rPr>
                <w:rFonts w:ascii="Times New Roman" w:hAnsi="Times New Roman" w:cs="Times New Roman"/>
                <w:sz w:val="20"/>
                <w:szCs w:val="20"/>
                <w:lang w:val="lt-LT"/>
              </w:rPr>
              <w:t>:</w:t>
            </w:r>
          </w:p>
        </w:tc>
        <w:tc>
          <w:tcPr>
            <w:tcW w:w="2452" w:type="pct"/>
          </w:tcPr>
          <w:p w14:paraId="0D7C5084" w14:textId="1C68CA8A" w:rsidR="00EC1F51" w:rsidRPr="00DB54DA" w:rsidRDefault="00C86997" w:rsidP="00627A29">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00631849"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EC1F51" w:rsidRPr="00DB54DA" w14:paraId="23B49347" w14:textId="77777777" w:rsidTr="003217F8">
        <w:trPr>
          <w:jc w:val="center"/>
        </w:trPr>
        <w:tc>
          <w:tcPr>
            <w:tcW w:w="2548" w:type="pct"/>
            <w:shd w:val="clear" w:color="auto" w:fill="D9D9D9" w:themeFill="background1" w:themeFillShade="D9"/>
          </w:tcPr>
          <w:p w14:paraId="594F04AB" w14:textId="77777777" w:rsidR="00EC1F51"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P</w:t>
            </w:r>
            <w:r w:rsidR="00FB241E" w:rsidRPr="00DB54DA">
              <w:rPr>
                <w:rFonts w:ascii="Times New Roman" w:hAnsi="Times New Roman" w:cs="Times New Roman"/>
                <w:sz w:val="20"/>
                <w:szCs w:val="20"/>
                <w:lang w:val="lt-LT"/>
              </w:rPr>
              <w:t>areigos</w:t>
            </w:r>
            <w:r w:rsidR="00112E12" w:rsidRPr="00DB54DA">
              <w:rPr>
                <w:rFonts w:ascii="Times New Roman" w:hAnsi="Times New Roman" w:cs="Times New Roman"/>
                <w:sz w:val="20"/>
                <w:szCs w:val="20"/>
                <w:lang w:val="lt-LT"/>
              </w:rPr>
              <w:t>:</w:t>
            </w:r>
          </w:p>
        </w:tc>
        <w:tc>
          <w:tcPr>
            <w:tcW w:w="2452" w:type="pct"/>
          </w:tcPr>
          <w:p w14:paraId="47730C88" w14:textId="05904502" w:rsidR="00EC1F51"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10</w:t>
            </w:r>
            <w:r w:rsidR="00C86997" w:rsidRPr="00C86997">
              <w:rPr>
                <w:rFonts w:ascii="Times New Roman" w:hAnsi="Times New Roman" w:cs="Times New Roman"/>
                <w:i/>
                <w:sz w:val="16"/>
                <w:szCs w:val="16"/>
                <w:lang w:val="lt-LT"/>
              </w:rPr>
              <w:t>0 simbolių tekstas</w:t>
            </w:r>
          </w:p>
        </w:tc>
      </w:tr>
      <w:tr w:rsidR="00631849" w:rsidRPr="00DB54DA" w14:paraId="0CFDCD16" w14:textId="77777777" w:rsidTr="003217F8">
        <w:trPr>
          <w:jc w:val="center"/>
        </w:trPr>
        <w:tc>
          <w:tcPr>
            <w:tcW w:w="2548" w:type="pct"/>
            <w:shd w:val="clear" w:color="auto" w:fill="D9D9D9" w:themeFill="background1" w:themeFillShade="D9"/>
          </w:tcPr>
          <w:p w14:paraId="6182C469" w14:textId="77777777" w:rsidR="00631849" w:rsidRPr="00DB54DA" w:rsidRDefault="00631849" w:rsidP="00627A29">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70B5E422" w14:textId="146F85EE"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50 simbolių tekstas</w:t>
            </w:r>
          </w:p>
        </w:tc>
      </w:tr>
      <w:tr w:rsidR="00A74BCD" w:rsidRPr="00DB54DA" w14:paraId="1E0E9F41" w14:textId="77777777" w:rsidTr="003217F8">
        <w:trPr>
          <w:jc w:val="center"/>
        </w:trPr>
        <w:tc>
          <w:tcPr>
            <w:tcW w:w="2548" w:type="pct"/>
            <w:shd w:val="clear" w:color="auto" w:fill="D9D9D9" w:themeFill="background1" w:themeFillShade="D9"/>
          </w:tcPr>
          <w:p w14:paraId="7FB18BA5"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59474428" w14:textId="77777777"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A74BCD" w:rsidRPr="00DB54DA" w14:paraId="2F8C248E" w14:textId="77777777" w:rsidTr="003217F8">
        <w:trPr>
          <w:jc w:val="center"/>
        </w:trPr>
        <w:tc>
          <w:tcPr>
            <w:tcW w:w="2548" w:type="pct"/>
            <w:shd w:val="clear" w:color="auto" w:fill="D9D9D9" w:themeFill="background1" w:themeFillShade="D9"/>
          </w:tcPr>
          <w:p w14:paraId="32004998" w14:textId="77777777" w:rsidR="00A74BCD" w:rsidRPr="00DB54DA" w:rsidRDefault="00A74BCD" w:rsidP="00A74BCD">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452" w:type="pct"/>
          </w:tcPr>
          <w:p w14:paraId="501422E9" w14:textId="77777777" w:rsidR="00A74BCD" w:rsidRPr="009B18E9" w:rsidRDefault="00A74BCD" w:rsidP="00A74BCD">
            <w:pPr>
              <w:rPr>
                <w:rFonts w:ascii="Times New Roman" w:hAnsi="Times New Roman" w:cs="Times New Roman"/>
                <w:sz w:val="20"/>
                <w:szCs w:val="20"/>
              </w:rPr>
            </w:pPr>
          </w:p>
        </w:tc>
      </w:tr>
      <w:tr w:rsidR="00A74BCD" w:rsidRPr="00DB54DA" w14:paraId="37141472" w14:textId="77777777" w:rsidTr="003217F8">
        <w:trPr>
          <w:jc w:val="center"/>
        </w:trPr>
        <w:tc>
          <w:tcPr>
            <w:tcW w:w="2548" w:type="pct"/>
            <w:shd w:val="clear" w:color="auto" w:fill="D9D9D9" w:themeFill="background1" w:themeFillShade="D9"/>
          </w:tcPr>
          <w:p w14:paraId="2E63223F"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452" w:type="pct"/>
          </w:tcPr>
          <w:p w14:paraId="2C258961" w14:textId="2DCF62D0"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10</w:t>
            </w:r>
            <w:r w:rsidR="00C86997" w:rsidRPr="00C86997">
              <w:rPr>
                <w:rFonts w:ascii="Times New Roman" w:hAnsi="Times New Roman" w:cs="Times New Roman"/>
                <w:i/>
                <w:sz w:val="16"/>
                <w:szCs w:val="16"/>
                <w:lang w:val="lt-LT"/>
              </w:rPr>
              <w:t>0 simbolių tekstas</w:t>
            </w:r>
          </w:p>
        </w:tc>
      </w:tr>
      <w:tr w:rsidR="00A74BCD" w:rsidRPr="00DB54DA" w14:paraId="41438EDE" w14:textId="77777777" w:rsidTr="003217F8">
        <w:trPr>
          <w:jc w:val="center"/>
        </w:trPr>
        <w:tc>
          <w:tcPr>
            <w:tcW w:w="2548" w:type="pct"/>
            <w:shd w:val="clear" w:color="auto" w:fill="D9D9D9" w:themeFill="background1" w:themeFillShade="D9"/>
          </w:tcPr>
          <w:p w14:paraId="18613AD3"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651A6939" w14:textId="119A6A44"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50 simbolių tekstas</w:t>
            </w:r>
          </w:p>
        </w:tc>
      </w:tr>
      <w:tr w:rsidR="00A74BCD" w:rsidRPr="00DB54DA" w14:paraId="388289BB" w14:textId="77777777" w:rsidTr="003217F8">
        <w:trPr>
          <w:jc w:val="center"/>
        </w:trPr>
        <w:tc>
          <w:tcPr>
            <w:tcW w:w="2548" w:type="pct"/>
            <w:shd w:val="clear" w:color="auto" w:fill="D9D9D9" w:themeFill="background1" w:themeFillShade="D9"/>
          </w:tcPr>
          <w:p w14:paraId="57CCA859"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61634608" w14:textId="77777777"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A74BCD" w:rsidRPr="00225F97" w14:paraId="13AA81E4" w14:textId="77777777" w:rsidTr="003217F8">
        <w:trPr>
          <w:jc w:val="center"/>
        </w:trPr>
        <w:tc>
          <w:tcPr>
            <w:tcW w:w="2548" w:type="pct"/>
            <w:shd w:val="clear" w:color="auto" w:fill="D9D9D9" w:themeFill="background1" w:themeFillShade="D9"/>
          </w:tcPr>
          <w:p w14:paraId="02EAA933" w14:textId="48FCCC9B" w:rsidR="00A74BCD" w:rsidRPr="00DB54DA" w:rsidRDefault="00A74BCD" w:rsidP="005B1040">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 xml:space="preserve">Konsultantas (konsultacinė įmonė), rengęs </w:t>
            </w:r>
            <w:r w:rsidR="005B1040">
              <w:rPr>
                <w:rFonts w:ascii="Times New Roman" w:hAnsi="Times New Roman" w:cs="Times New Roman"/>
                <w:b/>
                <w:sz w:val="20"/>
                <w:szCs w:val="20"/>
                <w:lang w:val="lt-LT"/>
              </w:rPr>
              <w:t>koncepciją</w:t>
            </w:r>
          </w:p>
        </w:tc>
        <w:tc>
          <w:tcPr>
            <w:tcW w:w="2452" w:type="pct"/>
          </w:tcPr>
          <w:p w14:paraId="7F69A9F8" w14:textId="77777777" w:rsidR="00A74BCD" w:rsidRPr="00DB54DA" w:rsidRDefault="00A74BCD" w:rsidP="00A74BCD">
            <w:pPr>
              <w:rPr>
                <w:rFonts w:ascii="Times New Roman" w:hAnsi="Times New Roman" w:cs="Times New Roman"/>
                <w:sz w:val="20"/>
                <w:szCs w:val="20"/>
                <w:lang w:val="lt-LT"/>
              </w:rPr>
            </w:pPr>
          </w:p>
        </w:tc>
      </w:tr>
      <w:tr w:rsidR="00A74BCD" w:rsidRPr="00DB54DA" w14:paraId="0274BA1E" w14:textId="77777777" w:rsidTr="003217F8">
        <w:trPr>
          <w:jc w:val="center"/>
        </w:trPr>
        <w:tc>
          <w:tcPr>
            <w:tcW w:w="2548" w:type="pct"/>
            <w:shd w:val="clear" w:color="auto" w:fill="D9D9D9" w:themeFill="background1" w:themeFillShade="D9"/>
          </w:tcPr>
          <w:p w14:paraId="0F45B683"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452" w:type="pct"/>
          </w:tcPr>
          <w:p w14:paraId="0077794A" w14:textId="77777777"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A74BCD" w:rsidRPr="00DB54DA" w14:paraId="3BA40F63" w14:textId="77777777" w:rsidTr="003217F8">
        <w:trPr>
          <w:jc w:val="center"/>
        </w:trPr>
        <w:tc>
          <w:tcPr>
            <w:tcW w:w="2548" w:type="pct"/>
            <w:shd w:val="clear" w:color="auto" w:fill="D9D9D9" w:themeFill="background1" w:themeFillShade="D9"/>
          </w:tcPr>
          <w:p w14:paraId="5314C726"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5F28CF42" w14:textId="1841F0AF"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25</w:t>
            </w:r>
            <w:r w:rsidR="00C86997" w:rsidRPr="00C86997">
              <w:rPr>
                <w:rFonts w:ascii="Times New Roman" w:hAnsi="Times New Roman" w:cs="Times New Roman"/>
                <w:i/>
                <w:sz w:val="16"/>
                <w:szCs w:val="16"/>
                <w:lang w:val="lt-LT"/>
              </w:rPr>
              <w:t>0 simbolių tekstas</w:t>
            </w:r>
          </w:p>
        </w:tc>
      </w:tr>
      <w:tr w:rsidR="00A74BCD" w:rsidRPr="00DB54DA" w14:paraId="1E670A6A" w14:textId="77777777" w:rsidTr="003217F8">
        <w:trPr>
          <w:jc w:val="center"/>
        </w:trPr>
        <w:tc>
          <w:tcPr>
            <w:tcW w:w="2548" w:type="pct"/>
            <w:shd w:val="clear" w:color="auto" w:fill="D9D9D9" w:themeFill="background1" w:themeFillShade="D9"/>
          </w:tcPr>
          <w:p w14:paraId="1FEF1ED6"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337EB15D" w14:textId="7185CDD4"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sidR="00C86997">
              <w:rPr>
                <w:rFonts w:ascii="Times New Roman" w:hAnsi="Times New Roman" w:cs="Times New Roman"/>
                <w:sz w:val="20"/>
                <w:szCs w:val="20"/>
                <w:lang w:val="lt-LT"/>
              </w:rPr>
              <w:t xml:space="preserve"> </w:t>
            </w:r>
            <w:r w:rsidR="00C86997" w:rsidRPr="00C86997">
              <w:rPr>
                <w:rFonts w:ascii="Times New Roman" w:hAnsi="Times New Roman" w:cs="Times New Roman"/>
                <w:i/>
                <w:sz w:val="16"/>
                <w:szCs w:val="16"/>
                <w:lang w:val="lt-LT"/>
              </w:rPr>
              <w:t>50 simbolių tekstas</w:t>
            </w:r>
          </w:p>
        </w:tc>
      </w:tr>
      <w:tr w:rsidR="00A74BCD" w:rsidRPr="00DB54DA" w14:paraId="04269BD4" w14:textId="77777777" w:rsidTr="00BD56A6">
        <w:trPr>
          <w:trHeight w:val="206"/>
          <w:jc w:val="center"/>
        </w:trPr>
        <w:tc>
          <w:tcPr>
            <w:tcW w:w="2548" w:type="pct"/>
            <w:shd w:val="clear" w:color="auto" w:fill="D9D9D9" w:themeFill="background1" w:themeFillShade="D9"/>
          </w:tcPr>
          <w:p w14:paraId="72073EE0" w14:textId="77777777" w:rsidR="00A74BCD" w:rsidRPr="00DB54DA" w:rsidRDefault="00A74BCD"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1B040453" w14:textId="77777777" w:rsidR="00A74BCD" w:rsidRPr="00DB54DA" w:rsidRDefault="00BD56A6"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0C26EFC4"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FE2E0D" w:rsidRPr="00DB54DA" w14:paraId="14D1DC4E" w14:textId="77777777" w:rsidTr="00E53DC6">
        <w:trPr>
          <w:jc w:val="center"/>
        </w:trPr>
        <w:tc>
          <w:tcPr>
            <w:tcW w:w="2548" w:type="pct"/>
            <w:shd w:val="clear" w:color="auto" w:fill="F2F2F2" w:themeFill="background1" w:themeFillShade="F2"/>
          </w:tcPr>
          <w:p w14:paraId="713F6A62" w14:textId="77777777" w:rsidR="00FE2E0D" w:rsidRPr="00DB54DA" w:rsidRDefault="00FE2E0D" w:rsidP="00E53DC6">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28E136E7" w14:textId="720C196F"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25</w:t>
            </w:r>
            <w:r w:rsidR="00C86997" w:rsidRPr="00C86997">
              <w:rPr>
                <w:rFonts w:ascii="Times New Roman" w:hAnsi="Times New Roman" w:cs="Times New Roman"/>
                <w:i/>
                <w:sz w:val="16"/>
                <w:szCs w:val="16"/>
                <w:lang w:val="lt-LT"/>
              </w:rPr>
              <w:t>0 simbolių tekstas</w:t>
            </w:r>
          </w:p>
          <w:p w14:paraId="6303F4C9" w14:textId="0EEAC873" w:rsidR="00FE2E0D" w:rsidRPr="00DB54DA" w:rsidRDefault="00FE7536" w:rsidP="00E53DC6">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00FE2E0D" w:rsidRPr="00DB54DA">
              <w:rPr>
                <w:rFonts w:ascii="Times New Roman" w:hAnsi="Times New Roman" w:cs="Times New Roman"/>
                <w:sz w:val="20"/>
                <w:szCs w:val="20"/>
                <w:lang w:val="lt-LT"/>
              </w:rPr>
              <w:t xml:space="preserve"> yra juridinis asmuo</w:t>
            </w:r>
          </w:p>
          <w:p w14:paraId="29D2BE0E" w14:textId="5AD78992" w:rsidR="00FE2E0D" w:rsidRPr="00DB54DA" w:rsidRDefault="00FE7536" w:rsidP="00E53DC6">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00FE2E0D" w:rsidRPr="00DB54DA">
              <w:rPr>
                <w:rFonts w:ascii="Times New Roman" w:hAnsi="Times New Roman" w:cs="Times New Roman"/>
                <w:sz w:val="20"/>
                <w:szCs w:val="20"/>
                <w:lang w:val="lt-LT"/>
              </w:rPr>
              <w:t xml:space="preserve"> yra fizinis asmuo</w:t>
            </w:r>
          </w:p>
        </w:tc>
      </w:tr>
      <w:tr w:rsidR="00461B5D" w:rsidRPr="00DB54DA" w14:paraId="243792C6" w14:textId="77777777" w:rsidTr="00E53DC6">
        <w:trPr>
          <w:jc w:val="center"/>
        </w:trPr>
        <w:tc>
          <w:tcPr>
            <w:tcW w:w="2548" w:type="pct"/>
            <w:shd w:val="clear" w:color="auto" w:fill="F2F2F2" w:themeFill="background1" w:themeFillShade="F2"/>
          </w:tcPr>
          <w:p w14:paraId="51FD5F2C" w14:textId="77777777" w:rsidR="00461B5D" w:rsidRPr="00DB54DA" w:rsidRDefault="00461B5D" w:rsidP="00E53DC6">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77777777" w:rsidR="00461B5D" w:rsidRPr="00DB54DA" w:rsidRDefault="00461B5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FE2E0D" w:rsidRPr="00DB54DA" w14:paraId="56E7138F" w14:textId="77777777" w:rsidTr="00E53DC6">
        <w:trPr>
          <w:jc w:val="center"/>
        </w:trPr>
        <w:tc>
          <w:tcPr>
            <w:tcW w:w="2548" w:type="pct"/>
            <w:shd w:val="clear" w:color="auto" w:fill="F2F2F2" w:themeFill="background1" w:themeFillShade="F2"/>
          </w:tcPr>
          <w:p w14:paraId="0306843C" w14:textId="7E01041B" w:rsidR="00FE2E0D" w:rsidRPr="00DB54DA" w:rsidRDefault="007D436B" w:rsidP="00E53DC6">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00FE2E0D" w:rsidRPr="00DB54DA">
              <w:rPr>
                <w:rFonts w:ascii="Times New Roman" w:hAnsi="Times New Roman" w:cs="Times New Roman"/>
                <w:sz w:val="20"/>
                <w:szCs w:val="20"/>
                <w:lang w:val="lt-LT"/>
              </w:rPr>
              <w:t xml:space="preserve"> kodas / gimimo data:</w:t>
            </w:r>
          </w:p>
        </w:tc>
        <w:tc>
          <w:tcPr>
            <w:tcW w:w="2452" w:type="pct"/>
          </w:tcPr>
          <w:p w14:paraId="2C0BAC8B" w14:textId="5F566BC4"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sidR="00CE712A">
              <w:rPr>
                <w:rFonts w:ascii="Times New Roman" w:hAnsi="Times New Roman" w:cs="Times New Roman"/>
                <w:sz w:val="20"/>
                <w:szCs w:val="20"/>
                <w:lang w:val="lt-LT"/>
              </w:rPr>
              <w:t xml:space="preserve">, formatas </w:t>
            </w:r>
            <w:r w:rsidR="00C86997">
              <w:rPr>
                <w:rFonts w:ascii="Times New Roman" w:hAnsi="Times New Roman" w:cs="Times New Roman"/>
                <w:sz w:val="20"/>
                <w:szCs w:val="20"/>
                <w:lang w:val="lt-LT"/>
              </w:rPr>
              <w:t>YYYY-MM-DD</w:t>
            </w:r>
            <w:r w:rsidRPr="00DB54DA">
              <w:rPr>
                <w:rFonts w:ascii="Times New Roman" w:hAnsi="Times New Roman" w:cs="Times New Roman"/>
                <w:sz w:val="20"/>
                <w:szCs w:val="20"/>
                <w:lang w:val="lt-LT"/>
              </w:rPr>
              <w:t>]</w:t>
            </w:r>
          </w:p>
        </w:tc>
      </w:tr>
      <w:tr w:rsidR="00FE2E0D" w:rsidRPr="00DB54DA" w14:paraId="6277FE12" w14:textId="77777777" w:rsidTr="00E53DC6">
        <w:trPr>
          <w:jc w:val="center"/>
        </w:trPr>
        <w:tc>
          <w:tcPr>
            <w:tcW w:w="2548" w:type="pct"/>
            <w:shd w:val="clear" w:color="auto" w:fill="F2F2F2" w:themeFill="background1" w:themeFillShade="F2"/>
          </w:tcPr>
          <w:p w14:paraId="79E6353B" w14:textId="77777777" w:rsidR="00FE2E0D" w:rsidRPr="00DB54DA" w:rsidRDefault="00FE2E0D" w:rsidP="00E53DC6">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77777777"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FE2E0D" w:rsidRPr="00DB54DA" w14:paraId="2B7817F8" w14:textId="77777777" w:rsidTr="00E53DC6">
        <w:trPr>
          <w:jc w:val="center"/>
        </w:trPr>
        <w:tc>
          <w:tcPr>
            <w:tcW w:w="2548" w:type="pct"/>
            <w:shd w:val="clear" w:color="auto" w:fill="F2F2F2" w:themeFill="background1" w:themeFillShade="F2"/>
          </w:tcPr>
          <w:p w14:paraId="305AE6FC" w14:textId="77777777" w:rsidR="00FE2E0D" w:rsidRPr="00DB54DA" w:rsidRDefault="00FE2E0D" w:rsidP="00E53DC6">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77777777"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FE2E0D" w:rsidRPr="00225F97" w14:paraId="38B7D414" w14:textId="77777777" w:rsidTr="00E53DC6">
        <w:trPr>
          <w:jc w:val="center"/>
        </w:trPr>
        <w:tc>
          <w:tcPr>
            <w:tcW w:w="2548" w:type="pct"/>
            <w:shd w:val="clear" w:color="auto" w:fill="F2F2F2" w:themeFill="background1" w:themeFillShade="F2"/>
          </w:tcPr>
          <w:p w14:paraId="393C4742" w14:textId="77777777" w:rsidR="00FE2E0D" w:rsidRPr="00DB54DA" w:rsidRDefault="00FE2E0D" w:rsidP="00E53DC6">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6F622795"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15</w:t>
            </w:r>
            <w:r w:rsidR="00C86997" w:rsidRPr="00C86997">
              <w:rPr>
                <w:rFonts w:ascii="Times New Roman" w:hAnsi="Times New Roman" w:cs="Times New Roman"/>
                <w:i/>
                <w:sz w:val="16"/>
                <w:szCs w:val="16"/>
                <w:lang w:val="lt-LT"/>
              </w:rPr>
              <w:t>0</w:t>
            </w:r>
            <w:r w:rsidR="00C86997">
              <w:rPr>
                <w:rFonts w:ascii="Times New Roman" w:hAnsi="Times New Roman" w:cs="Times New Roman"/>
                <w:i/>
                <w:sz w:val="16"/>
                <w:szCs w:val="16"/>
                <w:lang w:val="lt-LT"/>
              </w:rPr>
              <w:t>0</w:t>
            </w:r>
            <w:r w:rsidR="00C86997" w:rsidRPr="00C86997">
              <w:rPr>
                <w:rFonts w:ascii="Times New Roman" w:hAnsi="Times New Roman" w:cs="Times New Roman"/>
                <w:i/>
                <w:sz w:val="16"/>
                <w:szCs w:val="16"/>
                <w:lang w:val="lt-LT"/>
              </w:rPr>
              <w:t xml:space="preserve"> simbolių tekstas</w:t>
            </w:r>
          </w:p>
        </w:tc>
      </w:tr>
      <w:tr w:rsidR="00FE2E0D" w:rsidRPr="00DB54DA" w14:paraId="072EC5E9" w14:textId="77777777" w:rsidTr="00E53DC6">
        <w:trPr>
          <w:jc w:val="center"/>
        </w:trPr>
        <w:tc>
          <w:tcPr>
            <w:tcW w:w="2548" w:type="pct"/>
            <w:shd w:val="clear" w:color="auto" w:fill="F2F2F2" w:themeFill="background1" w:themeFillShade="F2"/>
          </w:tcPr>
          <w:p w14:paraId="7F4FCE31" w14:textId="77777777" w:rsidR="00FE2E0D" w:rsidRPr="00DB54DA" w:rsidRDefault="00FE2E0D" w:rsidP="00E53DC6">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273EB6AE" w:rsidR="00FE2E0D" w:rsidRPr="00DB54DA" w:rsidRDefault="00FE2E0D" w:rsidP="00E53DC6">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sidR="00C86997">
              <w:rPr>
                <w:rFonts w:ascii="Times New Roman" w:hAnsi="Times New Roman" w:cs="Times New Roman"/>
                <w:sz w:val="20"/>
                <w:szCs w:val="20"/>
                <w:lang w:val="lt-LT"/>
              </w:rPr>
              <w:t xml:space="preserve"> </w:t>
            </w:r>
            <w:r w:rsidR="00C86997">
              <w:rPr>
                <w:rFonts w:ascii="Times New Roman" w:hAnsi="Times New Roman" w:cs="Times New Roman"/>
                <w:i/>
                <w:sz w:val="16"/>
                <w:szCs w:val="16"/>
                <w:lang w:val="lt-LT"/>
              </w:rPr>
              <w:t>50</w:t>
            </w:r>
            <w:r w:rsidR="00C86997" w:rsidRPr="00C86997">
              <w:rPr>
                <w:rFonts w:ascii="Times New Roman" w:hAnsi="Times New Roman" w:cs="Times New Roman"/>
                <w:i/>
                <w:sz w:val="16"/>
                <w:szCs w:val="16"/>
                <w:lang w:val="lt-LT"/>
              </w:rPr>
              <w:t>0 simbolių tekstas</w:t>
            </w:r>
          </w:p>
        </w:tc>
      </w:tr>
      <w:tr w:rsidR="00A74BCD" w:rsidRPr="00DB54DA" w14:paraId="4802EF98" w14:textId="77777777" w:rsidTr="00E53DC6">
        <w:trPr>
          <w:jc w:val="center"/>
        </w:trPr>
        <w:tc>
          <w:tcPr>
            <w:tcW w:w="2548" w:type="pct"/>
            <w:shd w:val="clear" w:color="auto" w:fill="F2F2F2" w:themeFill="background1" w:themeFillShade="F2"/>
          </w:tcPr>
          <w:p w14:paraId="06020D2E" w14:textId="77777777" w:rsidR="00A74BCD" w:rsidRPr="00DB54DA" w:rsidRDefault="00A74BCD" w:rsidP="00A74BCD">
            <w:pPr>
              <w:ind w:left="360"/>
              <w:rPr>
                <w:rFonts w:ascii="Times New Roman" w:hAnsi="Times New Roman" w:cs="Times New Roman"/>
                <w:sz w:val="20"/>
                <w:szCs w:val="20"/>
                <w:lang w:val="lt-LT"/>
              </w:rPr>
            </w:pPr>
          </w:p>
        </w:tc>
        <w:tc>
          <w:tcPr>
            <w:tcW w:w="2452" w:type="pct"/>
          </w:tcPr>
          <w:p w14:paraId="17C0517D" w14:textId="77777777" w:rsidR="00A74BCD" w:rsidRPr="00DB54DA" w:rsidRDefault="00A74BCD" w:rsidP="00A74BCD">
            <w:pPr>
              <w:rPr>
                <w:rFonts w:ascii="Times New Roman" w:hAnsi="Times New Roman" w:cs="Times New Roman"/>
                <w:sz w:val="20"/>
                <w:szCs w:val="20"/>
                <w:lang w:val="lt-LT"/>
              </w:rPr>
            </w:pPr>
          </w:p>
        </w:tc>
      </w:tr>
      <w:tr w:rsidR="00A74BCD" w:rsidRPr="00DB54DA" w14:paraId="441D9259" w14:textId="77777777" w:rsidTr="00E53DC6">
        <w:trPr>
          <w:jc w:val="center"/>
        </w:trPr>
        <w:tc>
          <w:tcPr>
            <w:tcW w:w="5000" w:type="pct"/>
            <w:gridSpan w:val="2"/>
            <w:shd w:val="clear" w:color="auto" w:fill="F2F2F2" w:themeFill="background1" w:themeFillShade="F2"/>
          </w:tcPr>
          <w:p w14:paraId="33AE6320" w14:textId="77777777" w:rsidR="00A74BCD" w:rsidRPr="00DB54DA" w:rsidRDefault="00A74BCD" w:rsidP="00A74BCD">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A74BCD" w:rsidRPr="00DB54DA" w14:paraId="19D4F68E" w14:textId="77777777" w:rsidTr="00E53DC6">
        <w:trPr>
          <w:jc w:val="center"/>
        </w:trPr>
        <w:tc>
          <w:tcPr>
            <w:tcW w:w="5000" w:type="pct"/>
            <w:gridSpan w:val="2"/>
            <w:shd w:val="clear" w:color="auto" w:fill="FFFFFF" w:themeFill="background1"/>
          </w:tcPr>
          <w:p w14:paraId="3D84445D" w14:textId="77777777" w:rsidR="00A74BCD" w:rsidRDefault="00A74BCD" w:rsidP="00A74BCD">
            <w:pPr>
              <w:pStyle w:val="ListParagraph"/>
              <w:ind w:left="792"/>
              <w:rPr>
                <w:rFonts w:ascii="Times New Roman" w:hAnsi="Times New Roman" w:cs="Times New Roman"/>
                <w:i/>
                <w:sz w:val="20"/>
                <w:szCs w:val="20"/>
                <w:lang w:val="lt-LT"/>
              </w:rPr>
            </w:pPr>
          </w:p>
          <w:p w14:paraId="163F6A12" w14:textId="77777777" w:rsidR="00A74BCD" w:rsidRPr="00C5086E" w:rsidRDefault="00A74BCD" w:rsidP="00A74BCD">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r w:rsidR="00DB54DA" w:rsidRPr="00DB54DA" w14:paraId="48E28B8C" w14:textId="77777777" w:rsidTr="00627A29">
        <w:trPr>
          <w:jc w:val="center"/>
        </w:trPr>
        <w:tc>
          <w:tcPr>
            <w:tcW w:w="5000" w:type="pct"/>
            <w:gridSpan w:val="2"/>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27A29">
        <w:trPr>
          <w:jc w:val="center"/>
        </w:trPr>
        <w:tc>
          <w:tcPr>
            <w:tcW w:w="5000" w:type="pct"/>
            <w:gridSpan w:val="2"/>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27A29">
        <w:trPr>
          <w:jc w:val="center"/>
        </w:trPr>
        <w:tc>
          <w:tcPr>
            <w:tcW w:w="5000" w:type="pct"/>
            <w:gridSpan w:val="2"/>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27A29">
        <w:trPr>
          <w:jc w:val="center"/>
        </w:trPr>
        <w:tc>
          <w:tcPr>
            <w:tcW w:w="5000" w:type="pct"/>
            <w:gridSpan w:val="2"/>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27A29">
        <w:trPr>
          <w:jc w:val="center"/>
        </w:trPr>
        <w:tc>
          <w:tcPr>
            <w:tcW w:w="5000" w:type="pct"/>
            <w:gridSpan w:val="2"/>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FEB878B" w14:textId="77777777" w:rsidR="00631849" w:rsidRPr="00DB54DA" w:rsidRDefault="00631849" w:rsidP="00627A29">
            <w:pPr>
              <w:rPr>
                <w:rFonts w:ascii="Times New Roman" w:hAnsi="Times New Roman" w:cs="Times New Roman"/>
                <w:sz w:val="20"/>
                <w:szCs w:val="20"/>
                <w:lang w:val="lt-LT"/>
              </w:rPr>
            </w:pPr>
          </w:p>
        </w:tc>
      </w:tr>
      <w:tr w:rsidR="00CE712A" w:rsidRPr="00225F97" w14:paraId="03995608" w14:textId="77777777" w:rsidTr="00CE712A">
        <w:trPr>
          <w:jc w:val="center"/>
        </w:trPr>
        <w:tc>
          <w:tcPr>
            <w:tcW w:w="5000" w:type="pct"/>
            <w:gridSpan w:val="2"/>
            <w:shd w:val="clear" w:color="auto" w:fill="F2F2F2" w:themeFill="background1" w:themeFillShade="F2"/>
          </w:tcPr>
          <w:p w14:paraId="02153B87" w14:textId="4DDDDA5F" w:rsidR="00CE712A" w:rsidRPr="00CE712A" w:rsidRDefault="00CE712A" w:rsidP="00CE712A">
            <w:pPr>
              <w:pStyle w:val="ListParagraph"/>
              <w:numPr>
                <w:ilvl w:val="1"/>
                <w:numId w:val="11"/>
              </w:numPr>
              <w:tabs>
                <w:tab w:val="left" w:pos="422"/>
              </w:tabs>
              <w:rPr>
                <w:rFonts w:ascii="Times New Roman" w:hAnsi="Times New Roman" w:cs="Times New Roman"/>
                <w:sz w:val="20"/>
                <w:szCs w:val="20"/>
                <w:lang w:val="lt-LT"/>
              </w:rPr>
            </w:pPr>
            <w:r w:rsidRPr="00CE712A">
              <w:rPr>
                <w:rFonts w:ascii="Times New Roman" w:hAnsi="Times New Roman" w:cs="Times New Roman"/>
                <w:sz w:val="20"/>
                <w:szCs w:val="20"/>
                <w:lang w:val="lt-LT"/>
              </w:rPr>
              <w:t>Projekto veiklos ir laukiami rezultatai</w:t>
            </w:r>
            <w:r>
              <w:rPr>
                <w:rFonts w:ascii="Times New Roman" w:hAnsi="Times New Roman" w:cs="Times New Roman"/>
                <w:sz w:val="20"/>
                <w:szCs w:val="20"/>
                <w:lang w:val="lt-LT"/>
              </w:rPr>
              <w:t>:</w:t>
            </w:r>
          </w:p>
        </w:tc>
      </w:tr>
      <w:tr w:rsidR="00CE712A" w:rsidRPr="00DB54DA" w14:paraId="3DF5C6E9" w14:textId="77777777" w:rsidTr="00627A29">
        <w:trPr>
          <w:jc w:val="center"/>
        </w:trPr>
        <w:tc>
          <w:tcPr>
            <w:tcW w:w="5000" w:type="pct"/>
            <w:gridSpan w:val="2"/>
          </w:tcPr>
          <w:p w14:paraId="18DCA560" w14:textId="77777777" w:rsidR="00CE712A" w:rsidRPr="00DB54DA" w:rsidRDefault="00CE712A" w:rsidP="00CE712A">
            <w:pPr>
              <w:rPr>
                <w:rFonts w:ascii="Times New Roman" w:hAnsi="Times New Roman" w:cs="Times New Roman"/>
                <w:sz w:val="20"/>
                <w:szCs w:val="20"/>
                <w:lang w:val="lt-LT"/>
              </w:rPr>
            </w:pPr>
          </w:p>
          <w:p w14:paraId="63C10759" w14:textId="77777777" w:rsidR="00CE712A" w:rsidRPr="00DB54DA" w:rsidRDefault="00CE712A" w:rsidP="00CE712A">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7F43D95D" w14:textId="77777777" w:rsidR="00CE712A" w:rsidRPr="00DB54DA" w:rsidRDefault="00CE712A" w:rsidP="00CE712A">
            <w:pPr>
              <w:rPr>
                <w:rFonts w:ascii="Times New Roman" w:hAnsi="Times New Roman" w:cs="Times New Roman"/>
                <w:sz w:val="20"/>
                <w:szCs w:val="20"/>
                <w:lang w:val="lt-LT"/>
              </w:rPr>
            </w:pPr>
          </w:p>
          <w:p w14:paraId="68F6C489" w14:textId="77777777" w:rsidR="00CE712A" w:rsidRPr="00DB54DA" w:rsidRDefault="00CE712A" w:rsidP="00CE712A">
            <w:pPr>
              <w:rPr>
                <w:rFonts w:ascii="Times New Roman" w:hAnsi="Times New Roman" w:cs="Times New Roman"/>
                <w:sz w:val="20"/>
                <w:szCs w:val="20"/>
                <w:lang w:val="lt-LT"/>
              </w:rPr>
            </w:pPr>
          </w:p>
          <w:p w14:paraId="1F954E9E" w14:textId="77777777" w:rsidR="00CE712A" w:rsidRPr="00DB54DA" w:rsidRDefault="00CE712A" w:rsidP="00CE712A">
            <w:pPr>
              <w:rPr>
                <w:rFonts w:ascii="Times New Roman" w:hAnsi="Times New Roman" w:cs="Times New Roman"/>
                <w:sz w:val="20"/>
                <w:szCs w:val="20"/>
                <w:lang w:val="lt-LT"/>
              </w:rPr>
            </w:pPr>
          </w:p>
        </w:tc>
      </w:tr>
      <w:tr w:rsidR="00CE712A" w:rsidRPr="00DB54DA" w14:paraId="3FE84537" w14:textId="77777777" w:rsidTr="00627A29">
        <w:trPr>
          <w:jc w:val="center"/>
        </w:trPr>
        <w:tc>
          <w:tcPr>
            <w:tcW w:w="5000" w:type="pct"/>
            <w:gridSpan w:val="2"/>
          </w:tcPr>
          <w:p w14:paraId="4323650C" w14:textId="32B46200" w:rsidR="00CE712A" w:rsidRPr="00CE712A" w:rsidRDefault="00CE712A" w:rsidP="00CE712A">
            <w:pPr>
              <w:pStyle w:val="ListParagraph"/>
              <w:numPr>
                <w:ilvl w:val="1"/>
                <w:numId w:val="11"/>
              </w:numPr>
              <w:shd w:val="clear" w:color="auto" w:fill="F2F2F2" w:themeFill="background1" w:themeFillShade="F2"/>
              <w:tabs>
                <w:tab w:val="left" w:pos="422"/>
              </w:tabs>
              <w:rPr>
                <w:rFonts w:ascii="Calibri" w:hAnsi="Calibri" w:cs="Calibri"/>
                <w:b/>
                <w:bCs/>
                <w:color w:val="000000"/>
              </w:rPr>
            </w:pPr>
            <w:r w:rsidRPr="00CE712A">
              <w:rPr>
                <w:rFonts w:ascii="Times New Roman" w:hAnsi="Times New Roman" w:cs="Times New Roman"/>
                <w:sz w:val="20"/>
                <w:szCs w:val="20"/>
                <w:shd w:val="clear" w:color="auto" w:fill="F2F2F2" w:themeFill="background1" w:themeFillShade="F2"/>
                <w:lang w:val="lt-LT"/>
              </w:rPr>
              <w:t xml:space="preserve"> Projekto įgyvendinimo trukmė (mėn.): </w:t>
            </w:r>
          </w:p>
        </w:tc>
      </w:tr>
      <w:tr w:rsidR="00CE712A" w:rsidRPr="00DB54DA" w14:paraId="4F998AB3" w14:textId="77777777" w:rsidTr="00CE712A">
        <w:trPr>
          <w:trHeight w:val="53"/>
          <w:jc w:val="center"/>
        </w:trPr>
        <w:tc>
          <w:tcPr>
            <w:tcW w:w="5000" w:type="pct"/>
            <w:gridSpan w:val="2"/>
            <w:shd w:val="clear" w:color="auto" w:fill="FFFFFF" w:themeFill="background1"/>
          </w:tcPr>
          <w:p w14:paraId="05C41D02" w14:textId="7761FFE9" w:rsidR="009219B2" w:rsidRPr="009219B2" w:rsidRDefault="00CE712A" w:rsidP="009219B2">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trukmė]</w:t>
            </w:r>
          </w:p>
        </w:tc>
      </w:tr>
    </w:tbl>
    <w:p w14:paraId="63B39B60" w14:textId="67C9D4B3" w:rsidR="004B27C9" w:rsidRDefault="004B27C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04D0229" w14:textId="77777777" w:rsidTr="00627A29">
        <w:trPr>
          <w:jc w:val="center"/>
        </w:trPr>
        <w:tc>
          <w:tcPr>
            <w:tcW w:w="2548" w:type="pct"/>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STEBĖSENOS RODIKLIAI IR TĘSTINUMAS</w:t>
            </w:r>
          </w:p>
        </w:tc>
        <w:tc>
          <w:tcPr>
            <w:tcW w:w="2452" w:type="pct"/>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27A29">
        <w:trPr>
          <w:jc w:val="center"/>
        </w:trPr>
        <w:tc>
          <w:tcPr>
            <w:tcW w:w="5000" w:type="pct"/>
            <w:gridSpan w:val="2"/>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241A6BC" w:rsidR="00631849" w:rsidRPr="00CE712A" w:rsidRDefault="00CE712A" w:rsidP="00627A29">
                  <w:pPr>
                    <w:rPr>
                      <w:rFonts w:ascii="Times New Roman" w:hAnsi="Times New Roman" w:cs="Times New Roman"/>
                      <w:i/>
                      <w:sz w:val="20"/>
                      <w:szCs w:val="20"/>
                      <w:lang w:val="lt-LT"/>
                    </w:rPr>
                  </w:pPr>
                  <w:r w:rsidRPr="00CE712A">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4B27C9">
        <w:trPr>
          <w:jc w:val="center"/>
        </w:trPr>
        <w:tc>
          <w:tcPr>
            <w:tcW w:w="5000" w:type="pct"/>
            <w:gridSpan w:val="2"/>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27A29">
        <w:trPr>
          <w:jc w:val="center"/>
        </w:trPr>
        <w:tc>
          <w:tcPr>
            <w:tcW w:w="5000" w:type="pct"/>
            <w:gridSpan w:val="2"/>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bl>
    <w:p w14:paraId="09C3D675" w14:textId="77777777" w:rsidR="00C5086E" w:rsidRDefault="00C5086E">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950"/>
      </w:tblGrid>
      <w:tr w:rsidR="00455ECD" w:rsidRPr="00DB54DA" w14:paraId="05D03C3E" w14:textId="77777777" w:rsidTr="00450C57">
        <w:tc>
          <w:tcPr>
            <w:tcW w:w="12950" w:type="dxa"/>
          </w:tcPr>
          <w:p w14:paraId="6EAE8483" w14:textId="77777777" w:rsidR="00455ECD" w:rsidRPr="00FC6825" w:rsidRDefault="00455ECD" w:rsidP="00FD09E1">
            <w:pPr>
              <w:pStyle w:val="ListParagraph"/>
              <w:numPr>
                <w:ilvl w:val="0"/>
                <w:numId w:val="39"/>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FINANSAVIMO ŠALTINIAI</w:t>
            </w:r>
          </w:p>
          <w:p w14:paraId="381E848F" w14:textId="77777777" w:rsidR="00455ECD" w:rsidRPr="00DB54DA" w:rsidRDefault="00455ECD" w:rsidP="00450C57">
            <w:pPr>
              <w:rPr>
                <w:rFonts w:ascii="Times New Roman" w:hAnsi="Times New Roman" w:cs="Times New Roman"/>
                <w:sz w:val="20"/>
                <w:szCs w:val="20"/>
                <w:lang w:val="lt-LT"/>
              </w:rPr>
            </w:pPr>
          </w:p>
        </w:tc>
      </w:tr>
      <w:tr w:rsidR="00455ECD" w:rsidRPr="00DB54DA" w14:paraId="7137E66E" w14:textId="77777777" w:rsidTr="00450C57">
        <w:tc>
          <w:tcPr>
            <w:tcW w:w="12950" w:type="dxa"/>
          </w:tcPr>
          <w:tbl>
            <w:tblPr>
              <w:tblStyle w:val="TableGrid"/>
              <w:tblW w:w="5000" w:type="pct"/>
              <w:tblLook w:val="04A0" w:firstRow="1" w:lastRow="0" w:firstColumn="1" w:lastColumn="0" w:noHBand="0" w:noVBand="1"/>
            </w:tblPr>
            <w:tblGrid>
              <w:gridCol w:w="1046"/>
              <w:gridCol w:w="9350"/>
              <w:gridCol w:w="1512"/>
              <w:gridCol w:w="816"/>
            </w:tblGrid>
            <w:tr w:rsidR="00455ECD" w:rsidRPr="00C56BCD" w14:paraId="4ABD3887" w14:textId="77777777" w:rsidTr="00450C57">
              <w:tc>
                <w:tcPr>
                  <w:tcW w:w="0" w:type="auto"/>
                  <w:shd w:val="clear" w:color="auto" w:fill="D9D9D9" w:themeFill="background1" w:themeFillShade="D9"/>
                  <w:hideMark/>
                </w:tcPr>
                <w:p w14:paraId="20A3C548"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45D41BD2"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53C17C2"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1D6870D4"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455ECD" w:rsidRPr="00C56BCD" w14:paraId="0156E7A3" w14:textId="77777777" w:rsidTr="00450C57">
              <w:tc>
                <w:tcPr>
                  <w:tcW w:w="0" w:type="auto"/>
                  <w:shd w:val="clear" w:color="auto" w:fill="D9D9D9" w:themeFill="background1" w:themeFillShade="D9"/>
                  <w:hideMark/>
                </w:tcPr>
                <w:p w14:paraId="582E5FC5"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061CE269"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1D268175"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69411887"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49C09AFE" w14:textId="77777777" w:rsidTr="00450C57">
              <w:tc>
                <w:tcPr>
                  <w:tcW w:w="0" w:type="auto"/>
                  <w:shd w:val="clear" w:color="auto" w:fill="D9D9D9" w:themeFill="background1" w:themeFillShade="D9"/>
                  <w:hideMark/>
                </w:tcPr>
                <w:p w14:paraId="7E00FD9A"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70DEF4A"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3CA1AFF1"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21E78406"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423768C6" w14:textId="77777777" w:rsidTr="00450C57">
              <w:tc>
                <w:tcPr>
                  <w:tcW w:w="0" w:type="auto"/>
                  <w:shd w:val="clear" w:color="auto" w:fill="D9D9D9" w:themeFill="background1" w:themeFillShade="D9"/>
                  <w:hideMark/>
                </w:tcPr>
                <w:p w14:paraId="7D06E0AE"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0BE66E52"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2223040D"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345F2C68"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23976CC3" w14:textId="77777777" w:rsidTr="00450C57">
              <w:tc>
                <w:tcPr>
                  <w:tcW w:w="0" w:type="auto"/>
                  <w:shd w:val="clear" w:color="auto" w:fill="D9D9D9" w:themeFill="background1" w:themeFillShade="D9"/>
                  <w:hideMark/>
                </w:tcPr>
                <w:p w14:paraId="62BB4959"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45F9B7DE"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180FA601"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2B602C7C"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61C1421A" w14:textId="77777777" w:rsidTr="00450C57">
              <w:tc>
                <w:tcPr>
                  <w:tcW w:w="0" w:type="auto"/>
                  <w:shd w:val="clear" w:color="auto" w:fill="D9D9D9" w:themeFill="background1" w:themeFillShade="D9"/>
                  <w:hideMark/>
                </w:tcPr>
                <w:p w14:paraId="033434E8"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04DE6760"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63307F1A"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5689063D"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225F97" w14:paraId="0F58CA68" w14:textId="77777777" w:rsidTr="00450C57">
              <w:tc>
                <w:tcPr>
                  <w:tcW w:w="0" w:type="auto"/>
                  <w:shd w:val="clear" w:color="auto" w:fill="D9D9D9" w:themeFill="background1" w:themeFillShade="D9"/>
                  <w:hideMark/>
                </w:tcPr>
                <w:p w14:paraId="4E11C785"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1B201E9F"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3A43836B"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4B15688D"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1DD3A764" w14:textId="77777777" w:rsidTr="00450C57">
              <w:tc>
                <w:tcPr>
                  <w:tcW w:w="0" w:type="auto"/>
                  <w:shd w:val="clear" w:color="auto" w:fill="D9D9D9" w:themeFill="background1" w:themeFillShade="D9"/>
                  <w:hideMark/>
                </w:tcPr>
                <w:p w14:paraId="5C59C1CF"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7A6D0DB8"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44B43EC9"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51D97112"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22850F50" w14:textId="77777777" w:rsidTr="00450C57">
              <w:tc>
                <w:tcPr>
                  <w:tcW w:w="0" w:type="auto"/>
                  <w:shd w:val="clear" w:color="auto" w:fill="D9D9D9" w:themeFill="background1" w:themeFillShade="D9"/>
                  <w:hideMark/>
                </w:tcPr>
                <w:p w14:paraId="5BC977BA"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5B02F096"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1AD4986A"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Pr>
                <w:p w14:paraId="68E7DFE4"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7E1E4AC4" w14:textId="77777777" w:rsidTr="00450C57">
              <w:tc>
                <w:tcPr>
                  <w:tcW w:w="0" w:type="auto"/>
                  <w:tcBorders>
                    <w:bottom w:val="single" w:sz="4" w:space="0" w:color="auto"/>
                  </w:tcBorders>
                  <w:shd w:val="clear" w:color="auto" w:fill="D9D9D9" w:themeFill="background1" w:themeFillShade="D9"/>
                  <w:hideMark/>
                </w:tcPr>
                <w:p w14:paraId="65A92F9A" w14:textId="77777777" w:rsidR="00455ECD" w:rsidRPr="00FC6825" w:rsidRDefault="00455ECD" w:rsidP="00450C57">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tcBorders>
                    <w:bottom w:val="single" w:sz="4" w:space="0" w:color="auto"/>
                  </w:tcBorders>
                  <w:hideMark/>
                </w:tcPr>
                <w:p w14:paraId="269401FC"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Borders>
                    <w:bottom w:val="single" w:sz="4" w:space="0" w:color="auto"/>
                  </w:tcBorders>
                </w:tcPr>
                <w:p w14:paraId="171CEEA0"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Borders>
                    <w:bottom w:val="single" w:sz="4" w:space="0" w:color="auto"/>
                  </w:tcBorders>
                </w:tcPr>
                <w:p w14:paraId="4BFB2DF1"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r w:rsidR="00455ECD" w:rsidRPr="00C56BCD" w14:paraId="260AF1D8" w14:textId="77777777" w:rsidTr="00450C57">
              <w:tc>
                <w:tcPr>
                  <w:tcW w:w="0" w:type="auto"/>
                  <w:tcBorders>
                    <w:bottom w:val="nil"/>
                  </w:tcBorders>
                  <w:shd w:val="clear" w:color="auto" w:fill="D9D9D9" w:themeFill="background1" w:themeFillShade="D9"/>
                  <w:hideMark/>
                </w:tcPr>
                <w:p w14:paraId="6B2747B2"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tcBorders>
                    <w:bottom w:val="nil"/>
                  </w:tcBorders>
                  <w:hideMark/>
                </w:tcPr>
                <w:p w14:paraId="5CF679AA"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Borders>
                    <w:bottom w:val="nil"/>
                  </w:tcBorders>
                </w:tcPr>
                <w:p w14:paraId="76A64E4A"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c>
                <w:tcPr>
                  <w:tcW w:w="0" w:type="auto"/>
                  <w:tcBorders>
                    <w:bottom w:val="nil"/>
                  </w:tcBorders>
                </w:tcPr>
                <w:p w14:paraId="65165D6C" w14:textId="77777777" w:rsidR="00455ECD" w:rsidRPr="00FC6825" w:rsidRDefault="00455ECD" w:rsidP="00450C57">
                  <w:pPr>
                    <w:rPr>
                      <w:rFonts w:ascii="Times New Roman" w:eastAsia="Times New Roman" w:hAnsi="Times New Roman" w:cs="Times New Roman"/>
                      <w:i/>
                      <w:iCs/>
                      <w:color w:val="000000"/>
                      <w:sz w:val="20"/>
                      <w:szCs w:val="20"/>
                      <w:lang w:val="lt-LT" w:eastAsia="lt-LT"/>
                    </w:rPr>
                  </w:pPr>
                </w:p>
              </w:tc>
            </w:tr>
          </w:tbl>
          <w:p w14:paraId="0CECBDBE" w14:textId="77777777" w:rsidR="00455ECD" w:rsidRPr="00DB54DA" w:rsidRDefault="00455ECD" w:rsidP="00450C57">
            <w:pPr>
              <w:rPr>
                <w:rFonts w:ascii="Times New Roman" w:hAnsi="Times New Roman" w:cs="Times New Roman"/>
                <w:sz w:val="20"/>
                <w:szCs w:val="20"/>
                <w:lang w:val="lt-LT"/>
              </w:rPr>
            </w:pPr>
          </w:p>
        </w:tc>
      </w:tr>
    </w:tbl>
    <w:p w14:paraId="1B86595E" w14:textId="77777777" w:rsidR="00F15E4B" w:rsidRDefault="00F15E4B"/>
    <w:p w14:paraId="60AC4881" w14:textId="77777777" w:rsidR="00F15E4B" w:rsidRDefault="00F15E4B">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15E4B" w:rsidRPr="00DB54DA" w14:paraId="0BB29B82" w14:textId="77777777" w:rsidTr="00325D8F">
        <w:tc>
          <w:tcPr>
            <w:tcW w:w="7015" w:type="dxa"/>
          </w:tcPr>
          <w:p w14:paraId="62F54C8E" w14:textId="24FB8865" w:rsidR="00F15E4B" w:rsidRPr="00FC6825" w:rsidRDefault="00F15E4B" w:rsidP="00F15E4B">
            <w:pPr>
              <w:pStyle w:val="ListParagraph"/>
              <w:numPr>
                <w:ilvl w:val="0"/>
                <w:numId w:val="39"/>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PROJEKTO ATITIKTIS HORIZONTALIESIEMS RINCIPAMS</w:t>
            </w:r>
          </w:p>
        </w:tc>
        <w:tc>
          <w:tcPr>
            <w:tcW w:w="5935" w:type="dxa"/>
          </w:tcPr>
          <w:p w14:paraId="7786DBFE" w14:textId="77777777" w:rsidR="00F15E4B" w:rsidRPr="00DB54DA" w:rsidRDefault="00F15E4B" w:rsidP="00325D8F">
            <w:pPr>
              <w:rPr>
                <w:rFonts w:ascii="Times New Roman" w:hAnsi="Times New Roman" w:cs="Times New Roman"/>
                <w:sz w:val="20"/>
                <w:szCs w:val="20"/>
                <w:lang w:val="lt-LT"/>
              </w:rPr>
            </w:pPr>
          </w:p>
        </w:tc>
      </w:tr>
      <w:tr w:rsidR="00F15E4B" w:rsidRPr="00DB54DA" w14:paraId="748FE204" w14:textId="77777777" w:rsidTr="00325D8F">
        <w:tc>
          <w:tcPr>
            <w:tcW w:w="7015" w:type="dxa"/>
          </w:tcPr>
          <w:p w14:paraId="5E0483FF" w14:textId="77777777" w:rsidR="00F15E4B" w:rsidRPr="00DB54DA" w:rsidRDefault="00F15E4B" w:rsidP="00325D8F">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5935" w:type="dxa"/>
          </w:tcPr>
          <w:p w14:paraId="6E48A932" w14:textId="77777777" w:rsidR="00F15E4B" w:rsidRPr="00DB54DA" w:rsidRDefault="00F15E4B" w:rsidP="00325D8F">
            <w:pPr>
              <w:rPr>
                <w:rFonts w:ascii="Times New Roman" w:hAnsi="Times New Roman" w:cs="Times New Roman"/>
                <w:sz w:val="20"/>
                <w:szCs w:val="20"/>
                <w:lang w:val="lt-LT"/>
              </w:rPr>
            </w:pPr>
            <w:r>
              <w:rPr>
                <w:rFonts w:ascii="Times New Roman" w:hAnsi="Times New Roman" w:cs="Times New Roman"/>
                <w:sz w:val="20"/>
                <w:szCs w:val="20"/>
                <w:lang w:val="lt-LT"/>
              </w:rPr>
              <w:t xml:space="preserve">TAP / NE </w:t>
            </w:r>
            <w:r w:rsidRPr="002C00E4">
              <w:rPr>
                <w:rFonts w:ascii="Times New Roman" w:hAnsi="Times New Roman" w:cs="Times New Roman"/>
                <w:i/>
                <w:sz w:val="16"/>
                <w:szCs w:val="16"/>
                <w:lang w:val="lt-LT"/>
              </w:rPr>
              <w:t>rodoma pagal pasirinkimą</w:t>
            </w:r>
          </w:p>
        </w:tc>
      </w:tr>
      <w:tr w:rsidR="00F15E4B" w:rsidRPr="00DB54DA" w14:paraId="6CE6368D" w14:textId="77777777" w:rsidTr="00325D8F">
        <w:tc>
          <w:tcPr>
            <w:tcW w:w="12950" w:type="dxa"/>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F15E4B" w:rsidRPr="000C2835" w14:paraId="0803C28D" w14:textId="77777777" w:rsidTr="00325D8F">
              <w:trPr>
                <w:trHeight w:val="300"/>
              </w:trPr>
              <w:tc>
                <w:tcPr>
                  <w:tcW w:w="2713" w:type="pct"/>
                  <w:shd w:val="clear" w:color="auto" w:fill="D9D9D9" w:themeFill="background1" w:themeFillShade="D9"/>
                  <w:noWrap/>
                  <w:vAlign w:val="bottom"/>
                  <w:hideMark/>
                </w:tcPr>
                <w:p w14:paraId="4EDEA139" w14:textId="77777777" w:rsidR="00F15E4B" w:rsidRPr="00C56BCD" w:rsidRDefault="00F15E4B" w:rsidP="00325D8F">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 xml:space="preserve">: </w:t>
                  </w:r>
                  <w:r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4DDBE597" w14:textId="77777777" w:rsidR="00F15E4B" w:rsidRPr="00C56BCD" w:rsidRDefault="00F15E4B" w:rsidP="00325D8F">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F15E4B" w:rsidRPr="000C2835" w14:paraId="4C2AEE49" w14:textId="77777777" w:rsidTr="00325D8F">
              <w:trPr>
                <w:trHeight w:val="300"/>
              </w:trPr>
              <w:tc>
                <w:tcPr>
                  <w:tcW w:w="5000" w:type="pct"/>
                  <w:gridSpan w:val="2"/>
                  <w:shd w:val="clear" w:color="auto" w:fill="D9D9D9" w:themeFill="background1" w:themeFillShade="D9"/>
                  <w:noWrap/>
                  <w:vAlign w:val="bottom"/>
                  <w:hideMark/>
                </w:tcPr>
                <w:p w14:paraId="134B55E5" w14:textId="77777777" w:rsidR="00F15E4B" w:rsidRPr="00C56BCD" w:rsidRDefault="00F15E4B" w:rsidP="00325D8F">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F15E4B" w:rsidRPr="000C2835" w14:paraId="21AA5743" w14:textId="77777777" w:rsidTr="00325D8F">
              <w:trPr>
                <w:trHeight w:val="300"/>
              </w:trPr>
              <w:tc>
                <w:tcPr>
                  <w:tcW w:w="5000" w:type="pct"/>
                  <w:gridSpan w:val="2"/>
                  <w:shd w:val="clear" w:color="auto" w:fill="FFFFFF" w:themeFill="background1"/>
                  <w:noWrap/>
                  <w:vAlign w:val="center"/>
                </w:tcPr>
                <w:p w14:paraId="260433EC" w14:textId="77777777" w:rsidR="00F15E4B" w:rsidRDefault="00F15E4B" w:rsidP="00325D8F">
                  <w:pPr>
                    <w:pStyle w:val="ListParagraph"/>
                    <w:ind w:left="792"/>
                    <w:rPr>
                      <w:rFonts w:ascii="Times New Roman" w:hAnsi="Times New Roman" w:cs="Times New Roman"/>
                      <w:i/>
                      <w:sz w:val="20"/>
                      <w:szCs w:val="20"/>
                      <w:lang w:val="lt-LT"/>
                    </w:rPr>
                  </w:pPr>
                </w:p>
                <w:p w14:paraId="0A48B091" w14:textId="77777777" w:rsidR="00F15E4B" w:rsidRPr="00C56BCD" w:rsidRDefault="00F15E4B" w:rsidP="00325D8F">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1EE25BBD" w14:textId="77777777" w:rsidR="00F15E4B" w:rsidRPr="00DB54DA" w:rsidRDefault="00F15E4B" w:rsidP="00325D8F">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F15E4B" w:rsidRPr="000C2835" w14:paraId="05FBB7B9" w14:textId="77777777" w:rsidTr="00325D8F">
        <w:trPr>
          <w:trHeight w:val="300"/>
        </w:trPr>
        <w:tc>
          <w:tcPr>
            <w:tcW w:w="2668" w:type="pct"/>
            <w:shd w:val="clear" w:color="auto" w:fill="D9D9D9" w:themeFill="background1" w:themeFillShade="D9"/>
            <w:noWrap/>
            <w:vAlign w:val="bottom"/>
            <w:hideMark/>
          </w:tcPr>
          <w:p w14:paraId="56C7B7B5" w14:textId="77777777" w:rsidR="00F15E4B" w:rsidRPr="00C56BCD" w:rsidRDefault="00F15E4B" w:rsidP="00325D8F">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46DF7797" w14:textId="77777777" w:rsidR="00F15E4B" w:rsidRPr="00C56BCD" w:rsidRDefault="00F15E4B" w:rsidP="00325D8F">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F15E4B" w:rsidRPr="000C2835" w14:paraId="08D5CAAF" w14:textId="77777777" w:rsidTr="00325D8F">
        <w:trPr>
          <w:trHeight w:val="300"/>
        </w:trPr>
        <w:tc>
          <w:tcPr>
            <w:tcW w:w="5000" w:type="pct"/>
            <w:gridSpan w:val="2"/>
            <w:shd w:val="clear" w:color="auto" w:fill="D9D9D9" w:themeFill="background1" w:themeFillShade="D9"/>
            <w:noWrap/>
            <w:vAlign w:val="bottom"/>
            <w:hideMark/>
          </w:tcPr>
          <w:p w14:paraId="24C3DBD9" w14:textId="77777777" w:rsidR="00F15E4B" w:rsidRPr="00C56BCD" w:rsidRDefault="00F15E4B" w:rsidP="00325D8F">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F15E4B" w:rsidRPr="000C2835" w14:paraId="1496F145" w14:textId="77777777" w:rsidTr="00325D8F">
        <w:trPr>
          <w:trHeight w:val="300"/>
        </w:trPr>
        <w:tc>
          <w:tcPr>
            <w:tcW w:w="5000" w:type="pct"/>
            <w:gridSpan w:val="2"/>
            <w:shd w:val="clear" w:color="auto" w:fill="FFFFFF" w:themeFill="background1"/>
            <w:noWrap/>
            <w:vAlign w:val="center"/>
          </w:tcPr>
          <w:p w14:paraId="0CCD4D8E" w14:textId="77777777" w:rsidR="00F15E4B" w:rsidRDefault="00F15E4B" w:rsidP="00325D8F">
            <w:pPr>
              <w:pStyle w:val="ListParagraph"/>
              <w:ind w:left="792"/>
              <w:rPr>
                <w:rFonts w:ascii="Times New Roman" w:hAnsi="Times New Roman" w:cs="Times New Roman"/>
                <w:i/>
                <w:sz w:val="20"/>
                <w:szCs w:val="20"/>
                <w:lang w:val="lt-LT"/>
              </w:rPr>
            </w:pPr>
          </w:p>
          <w:p w14:paraId="3B24F9FB" w14:textId="77777777" w:rsidR="00F15E4B" w:rsidRPr="00C56BCD" w:rsidRDefault="00F15E4B" w:rsidP="00325D8F">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19AF33D3" w14:textId="6BA4CDFE" w:rsidR="00F15E4B" w:rsidRDefault="00F15E4B"/>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0A3B22B5" w:rsidR="00FC6825" w:rsidRPr="009C49B4" w:rsidRDefault="00F15E4B" w:rsidP="00FD09E1">
            <w:pPr>
              <w:pStyle w:val="ListParagraph"/>
              <w:numPr>
                <w:ilvl w:val="0"/>
                <w:numId w:val="39"/>
              </w:numPr>
              <w:spacing w:before="120"/>
              <w:rPr>
                <w:rFonts w:ascii="Times New Roman" w:hAnsi="Times New Roman" w:cs="Times New Roman"/>
                <w:sz w:val="24"/>
                <w:szCs w:val="24"/>
                <w:lang w:val="lt-LT"/>
              </w:rPr>
            </w:pPr>
            <w:r>
              <w:br w:type="page"/>
            </w:r>
            <w:r w:rsidR="00455ECD">
              <w:br w:type="page"/>
            </w:r>
            <w:r w:rsidR="009C49B4" w:rsidRPr="009C49B4">
              <w:rPr>
                <w:rFonts w:ascii="Times New Roman" w:hAnsi="Times New Roman" w:cs="Times New Roman"/>
                <w:sz w:val="24"/>
                <w:szCs w:val="24"/>
                <w:lang w:val="lt-LT"/>
              </w:rPr>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77777777" w:rsidR="002C00E4" w:rsidRDefault="002C00E4">
      <w:r>
        <w:br w:type="page"/>
      </w:r>
    </w:p>
    <w:p w14:paraId="31439407" w14:textId="77777777" w:rsidR="004868A7" w:rsidRDefault="004868A7" w:rsidP="00FD09E1">
      <w:pPr>
        <w:pStyle w:val="ListParagraph"/>
        <w:numPr>
          <w:ilvl w:val="0"/>
          <w:numId w:val="39"/>
        </w:numPr>
        <w:spacing w:before="120" w:after="0" w:line="240" w:lineRule="auto"/>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3DFB89E8"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CE712A">
        <w:rPr>
          <w:rFonts w:ascii="Times New Roman" w:hAnsi="Times New Roman" w:cs="Times New Roman"/>
          <w:sz w:val="20"/>
          <w:szCs w:val="20"/>
          <w:lang w:val="lt-LT"/>
        </w:rPr>
        <w:t xml:space="preserve">, formatas </w:t>
      </w:r>
      <w:r w:rsidR="00C86997">
        <w:rPr>
          <w:rFonts w:ascii="Times New Roman" w:hAnsi="Times New Roman" w:cs="Times New Roman"/>
          <w:sz w:val="20"/>
          <w:szCs w:val="20"/>
          <w:lang w:val="lt-LT"/>
        </w:rPr>
        <w:t>YYYY-MM-DD</w:t>
      </w:r>
      <w:r w:rsidRPr="004868A7">
        <w:rPr>
          <w:rFonts w:ascii="Times New Roman" w:hAnsi="Times New Roman" w:cs="Times New Roman"/>
          <w:sz w:val="20"/>
          <w:szCs w:val="20"/>
          <w:lang w:val="lt-LT"/>
        </w:rPr>
        <w:t>]</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2C10AD">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xml:space="preserve">) yra užsienyje įregistruotas juridinis asmuo arba užsienio pilietis, pagal atitinkamos užsienio valstybės teisės aktus, arba kiekvienu atveju skola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 xml:space="preserve">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w:t>
      </w:r>
    </w:p>
    <w:p w14:paraId="1525958D"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xml:space="preserve">)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sidRPr="004868A7">
        <w:rPr>
          <w:rFonts w:ascii="Times New Roman" w:hAnsi="Times New Roman" w:cs="Times New Roman"/>
          <w:sz w:val="20"/>
          <w:szCs w:val="20"/>
          <w:lang w:val="lt-LT"/>
        </w:rPr>
        <w:t>vertimąsi</w:t>
      </w:r>
      <w:proofErr w:type="spellEnd"/>
      <w:r w:rsidRPr="004868A7">
        <w:rPr>
          <w:rFonts w:ascii="Times New Roman" w:hAnsi="Times New Roman" w:cs="Times New Roman"/>
          <w:sz w:val="20"/>
          <w:szCs w:val="20"/>
          <w:lang w:val="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7C1276">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7C1276" w:rsidRDefault="004868A7" w:rsidP="002C10AD">
      <w:pPr>
        <w:pStyle w:val="ListParagraph"/>
        <w:numPr>
          <w:ilvl w:val="0"/>
          <w:numId w:val="37"/>
        </w:numPr>
        <w:jc w:val="both"/>
        <w:rPr>
          <w:rFonts w:ascii="Times New Roman" w:hAnsi="Times New Roman" w:cs="Times New Roman"/>
          <w:sz w:val="20"/>
          <w:szCs w:val="20"/>
          <w:lang w:val="lt-LT"/>
        </w:rPr>
      </w:pPr>
      <w:r w:rsidRPr="007C1276">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7C1276">
        <w:rPr>
          <w:rFonts w:ascii="Times New Roman" w:hAnsi="Times New Roman" w:cs="Times New Roman"/>
          <w:sz w:val="20"/>
          <w:szCs w:val="20"/>
          <w:vertAlign w:val="superscript"/>
          <w:lang w:val="lt-LT"/>
        </w:rPr>
        <w:t>1</w:t>
      </w:r>
      <w:r w:rsidRPr="007C1276">
        <w:rPr>
          <w:rFonts w:ascii="Times New Roman" w:hAnsi="Times New Roman" w:cs="Times New Roman"/>
          <w:sz w:val="20"/>
          <w:szCs w:val="20"/>
          <w:lang w:val="lt-LT"/>
        </w:rPr>
        <w:t>;</w:t>
      </w:r>
    </w:p>
    <w:p w14:paraId="39C17D32"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2C10AD">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2C10AD">
      <w:pPr>
        <w:spacing w:before="120"/>
        <w:jc w:val="both"/>
        <w:rPr>
          <w:rFonts w:ascii="Times New Roman" w:hAnsi="Times New Roman" w:cs="Times New Roman"/>
          <w:sz w:val="24"/>
          <w:szCs w:val="24"/>
          <w:lang w:val="lt-LT"/>
        </w:rPr>
      </w:pPr>
      <w:r w:rsidRPr="007C1276">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3727A3">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EBDDE" w14:textId="77777777" w:rsidR="00966A70" w:rsidRDefault="00966A70" w:rsidP="003C3486">
      <w:pPr>
        <w:spacing w:after="0" w:line="240" w:lineRule="auto"/>
      </w:pPr>
      <w:r>
        <w:separator/>
      </w:r>
    </w:p>
  </w:endnote>
  <w:endnote w:type="continuationSeparator" w:id="0">
    <w:p w14:paraId="0245892C" w14:textId="77777777" w:rsidR="00966A70" w:rsidRDefault="00966A70"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14A18" w14:textId="77777777" w:rsidR="0087626B" w:rsidRDefault="00876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lt-LT"/>
      </w:rPr>
      <w:id w:val="-1698532416"/>
      <w:docPartObj>
        <w:docPartGallery w:val="Page Numbers (Bottom of Page)"/>
        <w:docPartUnique/>
      </w:docPartObj>
    </w:sdtPr>
    <w:sdtEndPr>
      <w:rPr>
        <w:rFonts w:ascii="Times New Roman" w:hAnsi="Times New Roman" w:cs="Times New Roman"/>
        <w:sz w:val="20"/>
        <w:szCs w:val="20"/>
      </w:rPr>
    </w:sdtEndPr>
    <w:sdtContent>
      <w:p w14:paraId="7EEFABF0" w14:textId="77777777" w:rsidR="006242EB" w:rsidRPr="00AA5490" w:rsidRDefault="006242EB">
        <w:pPr>
          <w:pStyle w:val="Footer"/>
          <w:jc w:val="right"/>
          <w:rPr>
            <w:rFonts w:ascii="Times New Roman" w:hAnsi="Times New Roman" w:cs="Times New Roman"/>
            <w:sz w:val="20"/>
            <w:szCs w:val="20"/>
            <w:lang w:val="lt-LT"/>
          </w:rPr>
        </w:pPr>
      </w:p>
      <w:tbl>
        <w:tblPr>
          <w:tblStyle w:val="PlainTable51"/>
          <w:tblW w:w="0" w:type="auto"/>
          <w:shd w:val="clear" w:color="auto" w:fill="FFFFFF" w:themeFill="background1"/>
          <w:tblLook w:val="04A0" w:firstRow="1" w:lastRow="0" w:firstColumn="1" w:lastColumn="0" w:noHBand="0" w:noVBand="1"/>
        </w:tblPr>
        <w:tblGrid>
          <w:gridCol w:w="6475"/>
          <w:gridCol w:w="6475"/>
        </w:tblGrid>
        <w:tr w:rsidR="006242EB"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4BA4060E" w14:textId="77777777" w:rsidR="006242EB" w:rsidRPr="00AA5490" w:rsidRDefault="006242EB" w:rsidP="00AA5490">
              <w:pPr>
                <w:pStyle w:val="Footer"/>
                <w:jc w:val="left"/>
                <w:rPr>
                  <w:rFonts w:ascii="Times New Roman" w:hAnsi="Times New Roman" w:cs="Times New Roman"/>
                  <w:i w:val="0"/>
                  <w:sz w:val="20"/>
                  <w:szCs w:val="20"/>
                  <w:lang w:val="lt-LT"/>
                </w:rPr>
              </w:pPr>
              <w:r>
                <w:rPr>
                  <w:rFonts w:ascii="Times New Roman" w:hAnsi="Times New Roman" w:cs="Times New Roman"/>
                  <w:i w:val="0"/>
                  <w:sz w:val="20"/>
                  <w:szCs w:val="20"/>
                  <w:lang w:val="lt-LT"/>
                </w:rPr>
                <w:t>Suformavimo</w:t>
              </w:r>
              <w:r w:rsidRPr="00AA5490">
                <w:rPr>
                  <w:rFonts w:ascii="Times New Roman" w:hAnsi="Times New Roman" w:cs="Times New Roman"/>
                  <w:i w:val="0"/>
                  <w:sz w:val="20"/>
                  <w:szCs w:val="20"/>
                  <w:lang w:val="lt-LT"/>
                </w:rPr>
                <w:t xml:space="preserve"> data: [data] </w:t>
              </w:r>
            </w:p>
            <w:p w14:paraId="6E892844" w14:textId="77777777" w:rsidR="006242EB" w:rsidRPr="00AA5490" w:rsidRDefault="006242EB" w:rsidP="00AA5490">
              <w:pPr>
                <w:pStyle w:val="Footer"/>
                <w:jc w:val="left"/>
                <w:rPr>
                  <w:rFonts w:ascii="Times New Roman" w:hAnsi="Times New Roman" w:cs="Times New Roman"/>
                  <w:i w:val="0"/>
                  <w:sz w:val="20"/>
                  <w:szCs w:val="20"/>
                  <w:lang w:val="lt-LT"/>
                </w:rPr>
              </w:pPr>
              <w:r>
                <w:rPr>
                  <w:rFonts w:ascii="Times New Roman" w:hAnsi="Times New Roman" w:cs="Times New Roman"/>
                  <w:i w:val="0"/>
                  <w:sz w:val="20"/>
                  <w:szCs w:val="20"/>
                  <w:lang w:val="lt-LT"/>
                </w:rPr>
                <w:t>Suformavo</w:t>
              </w:r>
              <w:r w:rsidRPr="00AA5490">
                <w:rPr>
                  <w:rFonts w:ascii="Times New Roman" w:hAnsi="Times New Roman" w:cs="Times New Roman"/>
                  <w:i w:val="0"/>
                  <w:sz w:val="20"/>
                  <w:szCs w:val="20"/>
                  <w:lang w:val="lt-LT"/>
                </w:rPr>
                <w:t>: [naudotojo vardas pavardė]</w:t>
              </w:r>
            </w:p>
          </w:tc>
          <w:tc>
            <w:tcPr>
              <w:tcW w:w="6475" w:type="dxa"/>
              <w:tcBorders>
                <w:top w:val="single" w:sz="4" w:space="0" w:color="FFFFFF"/>
                <w:bottom w:val="single" w:sz="4" w:space="0" w:color="FFFFFF"/>
              </w:tcBorders>
            </w:tcPr>
            <w:p w14:paraId="1EDAA919" w14:textId="2916A49E" w:rsidR="006242EB" w:rsidRPr="00AA5490" w:rsidRDefault="006242EB"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r w:rsidRPr="00AA5490">
                <w:rPr>
                  <w:rFonts w:ascii="Times New Roman" w:hAnsi="Times New Roman" w:cs="Times New Roman"/>
                  <w:sz w:val="20"/>
                  <w:szCs w:val="20"/>
                  <w:lang w:val="lt-LT"/>
                </w:rPr>
                <w:fldChar w:fldCharType="begin"/>
              </w:r>
              <w:r w:rsidRPr="00AA5490">
                <w:rPr>
                  <w:rFonts w:ascii="Times New Roman" w:hAnsi="Times New Roman" w:cs="Times New Roman"/>
                  <w:i w:val="0"/>
                  <w:sz w:val="20"/>
                  <w:szCs w:val="20"/>
                  <w:lang w:val="lt-LT"/>
                </w:rPr>
                <w:instrText>PAGE</w:instrText>
              </w:r>
              <w:r w:rsidRPr="00AA5490">
                <w:rPr>
                  <w:rFonts w:ascii="Times New Roman" w:hAnsi="Times New Roman" w:cs="Times New Roman"/>
                  <w:sz w:val="20"/>
                  <w:szCs w:val="20"/>
                  <w:lang w:val="lt-LT"/>
                </w:rPr>
                <w:fldChar w:fldCharType="separate"/>
              </w:r>
              <w:r w:rsidR="0088748F">
                <w:rPr>
                  <w:rFonts w:ascii="Times New Roman" w:hAnsi="Times New Roman" w:cs="Times New Roman"/>
                  <w:i w:val="0"/>
                  <w:noProof/>
                  <w:sz w:val="20"/>
                  <w:szCs w:val="20"/>
                  <w:lang w:val="lt-LT"/>
                </w:rPr>
                <w:t>7</w:t>
              </w:r>
              <w:r w:rsidRPr="00AA5490">
                <w:rPr>
                  <w:rFonts w:ascii="Times New Roman" w:hAnsi="Times New Roman" w:cs="Times New Roman"/>
                  <w:sz w:val="20"/>
                  <w:szCs w:val="20"/>
                  <w:lang w:val="lt-LT"/>
                </w:rPr>
                <w:fldChar w:fldCharType="end"/>
              </w:r>
              <w:r w:rsidRPr="00AA5490">
                <w:rPr>
                  <w:rFonts w:ascii="Times New Roman" w:hAnsi="Times New Roman" w:cs="Times New Roman"/>
                  <w:i w:val="0"/>
                  <w:sz w:val="20"/>
                  <w:szCs w:val="20"/>
                  <w:lang w:val="lt-LT"/>
                </w:rPr>
                <w:t xml:space="preserve"> iš </w:t>
              </w:r>
              <w:r w:rsidRPr="00AA5490">
                <w:rPr>
                  <w:rFonts w:ascii="Times New Roman" w:hAnsi="Times New Roman" w:cs="Times New Roman"/>
                  <w:sz w:val="20"/>
                  <w:szCs w:val="20"/>
                  <w:lang w:val="lt-LT"/>
                </w:rPr>
                <w:fldChar w:fldCharType="begin"/>
              </w:r>
              <w:r w:rsidRPr="00AA5490">
                <w:rPr>
                  <w:rFonts w:ascii="Times New Roman" w:hAnsi="Times New Roman" w:cs="Times New Roman"/>
                  <w:i w:val="0"/>
                  <w:sz w:val="20"/>
                  <w:szCs w:val="20"/>
                  <w:lang w:val="lt-LT"/>
                </w:rPr>
                <w:instrText>NUMPAGES</w:instrText>
              </w:r>
              <w:r w:rsidRPr="00AA5490">
                <w:rPr>
                  <w:rFonts w:ascii="Times New Roman" w:hAnsi="Times New Roman" w:cs="Times New Roman"/>
                  <w:sz w:val="20"/>
                  <w:szCs w:val="20"/>
                  <w:lang w:val="lt-LT"/>
                </w:rPr>
                <w:fldChar w:fldCharType="separate"/>
              </w:r>
              <w:r w:rsidR="0088748F">
                <w:rPr>
                  <w:rFonts w:ascii="Times New Roman" w:hAnsi="Times New Roman" w:cs="Times New Roman"/>
                  <w:i w:val="0"/>
                  <w:noProof/>
                  <w:sz w:val="20"/>
                  <w:szCs w:val="20"/>
                  <w:lang w:val="lt-LT"/>
                </w:rPr>
                <w:t>8</w:t>
              </w:r>
              <w:r w:rsidRPr="00AA5490">
                <w:rPr>
                  <w:rFonts w:ascii="Times New Roman" w:hAnsi="Times New Roman" w:cs="Times New Roman"/>
                  <w:sz w:val="20"/>
                  <w:szCs w:val="20"/>
                  <w:lang w:val="lt-LT"/>
                </w:rPr>
                <w:fldChar w:fldCharType="end"/>
              </w:r>
            </w:p>
          </w:tc>
        </w:tr>
      </w:tbl>
    </w:sdtContent>
  </w:sdt>
  <w:p w14:paraId="2321BC1A" w14:textId="77777777" w:rsidR="006242EB" w:rsidRPr="00AA5490" w:rsidRDefault="006242EB">
    <w:pPr>
      <w:pStyle w:val="Footer"/>
      <w:rPr>
        <w:lang w:val="lt-LT"/>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BD219" w14:textId="77777777" w:rsidR="0087626B" w:rsidRDefault="00876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B95A3" w14:textId="77777777" w:rsidR="00966A70" w:rsidRDefault="00966A70" w:rsidP="003C3486">
      <w:pPr>
        <w:spacing w:after="0" w:line="240" w:lineRule="auto"/>
      </w:pPr>
      <w:r>
        <w:separator/>
      </w:r>
    </w:p>
  </w:footnote>
  <w:footnote w:type="continuationSeparator" w:id="0">
    <w:p w14:paraId="237E8F78" w14:textId="77777777" w:rsidR="00966A70" w:rsidRDefault="00966A70"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03987" w14:textId="77777777" w:rsidR="0087626B" w:rsidRDefault="008762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88075" w14:textId="77777777" w:rsidR="00CE712A" w:rsidRDefault="00CE712A" w:rsidP="00CE712A">
    <w:pPr>
      <w:pStyle w:val="Header"/>
      <w:rPr>
        <w:rFonts w:ascii="Times New Roman" w:hAnsi="Times New Roman" w:cs="Times New Roman"/>
        <w:sz w:val="20"/>
        <w:szCs w:val="20"/>
      </w:rPr>
    </w:pPr>
    <w:r>
      <w:rPr>
        <w:noProof/>
        <w:lang w:val="lt-LT" w:eastAsia="lt-LT"/>
      </w:rPr>
      <w:drawing>
        <wp:inline distT="0" distB="0" distL="0" distR="0" wp14:anchorId="14E9FFBA" wp14:editId="7004475A">
          <wp:extent cx="8229600" cy="390646"/>
          <wp:effectExtent l="0" t="0" r="0" b="9525"/>
          <wp:docPr id="2" name="Picture 2"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6FD4BEF9" w14:textId="77777777" w:rsidR="00CE712A" w:rsidRDefault="00CE712A" w:rsidP="00CE712A">
    <w:pPr>
      <w:pStyle w:val="Header"/>
      <w:rPr>
        <w:rFonts w:ascii="Times New Roman" w:hAnsi="Times New Roman" w:cs="Times New Roman"/>
        <w:sz w:val="20"/>
        <w:szCs w:val="20"/>
      </w:rPr>
    </w:pPr>
  </w:p>
  <w:p w14:paraId="4FAF58AF" w14:textId="77777777" w:rsidR="00CE712A" w:rsidRPr="00465B89" w:rsidRDefault="00CE712A" w:rsidP="00CE712A">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61FED" w14:textId="77777777" w:rsidR="0087626B" w:rsidRDefault="00876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064205"/>
    <w:multiLevelType w:val="multilevel"/>
    <w:tmpl w:val="7F1E248A"/>
    <w:lvl w:ilvl="0">
      <w:start w:val="11"/>
      <w:numFmt w:val="decimal"/>
      <w:lvlText w:val="%1."/>
      <w:lvlJc w:val="left"/>
      <w:pPr>
        <w:ind w:left="360" w:hanging="360"/>
      </w:pPr>
      <w:rPr>
        <w:rFonts w:hint="default"/>
        <w:sz w:val="24"/>
        <w:szCs w:val="24"/>
      </w:rPr>
    </w:lvl>
    <w:lvl w:ilvl="1">
      <w:start w:val="1"/>
      <w:numFmt w:val="decimal"/>
      <w:lvlText w:val="%1.%2."/>
      <w:lvlJc w:val="left"/>
      <w:pPr>
        <w:ind w:left="792" w:hanging="432"/>
      </w:pPr>
      <w:rPr>
        <w:rFonts w:ascii="Times New Roman" w:hAnsi="Times New Roman" w:cs="Times New Roman" w:hint="default"/>
        <w:b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782AF0"/>
    <w:multiLevelType w:val="multilevel"/>
    <w:tmpl w:val="3CEA4650"/>
    <w:lvl w:ilvl="0">
      <w:start w:val="1"/>
      <w:numFmt w:val="decimal"/>
      <w:lvlText w:val="%1."/>
      <w:lvlJc w:val="left"/>
      <w:pPr>
        <w:ind w:left="360" w:hanging="360"/>
      </w:pPr>
      <w:rPr>
        <w:sz w:val="24"/>
        <w:szCs w:val="24"/>
      </w:rPr>
    </w:lvl>
    <w:lvl w:ilvl="1">
      <w:start w:val="1"/>
      <w:numFmt w:val="decimal"/>
      <w:lvlText w:val="%1.%2."/>
      <w:lvlJc w:val="left"/>
      <w:pPr>
        <w:ind w:left="792" w:hanging="432"/>
      </w:pPr>
      <w:rPr>
        <w:rFonts w:ascii="Times New Roman" w:hAnsi="Times New Roman" w:cs="Times New Roman" w:hint="default"/>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3"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9"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6504A0"/>
    <w:multiLevelType w:val="multilevel"/>
    <w:tmpl w:val="BB264926"/>
    <w:lvl w:ilvl="0">
      <w:start w:val="11"/>
      <w:numFmt w:val="decimal"/>
      <w:lvlText w:val="%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6"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3"/>
  </w:num>
  <w:num w:numId="3">
    <w:abstractNumId w:val="17"/>
  </w:num>
  <w:num w:numId="4">
    <w:abstractNumId w:val="25"/>
  </w:num>
  <w:num w:numId="5">
    <w:abstractNumId w:val="22"/>
  </w:num>
  <w:num w:numId="6">
    <w:abstractNumId w:val="38"/>
  </w:num>
  <w:num w:numId="7">
    <w:abstractNumId w:val="20"/>
  </w:num>
  <w:num w:numId="8">
    <w:abstractNumId w:val="14"/>
  </w:num>
  <w:num w:numId="9">
    <w:abstractNumId w:val="19"/>
  </w:num>
  <w:num w:numId="10">
    <w:abstractNumId w:val="29"/>
  </w:num>
  <w:num w:numId="11">
    <w:abstractNumId w:val="21"/>
  </w:num>
  <w:num w:numId="12">
    <w:abstractNumId w:val="18"/>
  </w:num>
  <w:num w:numId="13">
    <w:abstractNumId w:val="1"/>
  </w:num>
  <w:num w:numId="14">
    <w:abstractNumId w:val="31"/>
  </w:num>
  <w:num w:numId="15">
    <w:abstractNumId w:val="36"/>
  </w:num>
  <w:num w:numId="16">
    <w:abstractNumId w:val="12"/>
  </w:num>
  <w:num w:numId="17">
    <w:abstractNumId w:val="7"/>
  </w:num>
  <w:num w:numId="18">
    <w:abstractNumId w:val="34"/>
  </w:num>
  <w:num w:numId="19">
    <w:abstractNumId w:val="9"/>
  </w:num>
  <w:num w:numId="20">
    <w:abstractNumId w:val="37"/>
  </w:num>
  <w:num w:numId="21">
    <w:abstractNumId w:val="24"/>
  </w:num>
  <w:num w:numId="22">
    <w:abstractNumId w:val="2"/>
  </w:num>
  <w:num w:numId="23">
    <w:abstractNumId w:val="4"/>
  </w:num>
  <w:num w:numId="24">
    <w:abstractNumId w:val="23"/>
  </w:num>
  <w:num w:numId="25">
    <w:abstractNumId w:val="11"/>
  </w:num>
  <w:num w:numId="26">
    <w:abstractNumId w:val="15"/>
  </w:num>
  <w:num w:numId="27">
    <w:abstractNumId w:val="8"/>
  </w:num>
  <w:num w:numId="28">
    <w:abstractNumId w:val="10"/>
  </w:num>
  <w:num w:numId="29">
    <w:abstractNumId w:val="16"/>
  </w:num>
  <w:num w:numId="30">
    <w:abstractNumId w:val="5"/>
  </w:num>
  <w:num w:numId="31">
    <w:abstractNumId w:val="33"/>
  </w:num>
  <w:num w:numId="32">
    <w:abstractNumId w:val="32"/>
  </w:num>
  <w:num w:numId="33">
    <w:abstractNumId w:val="26"/>
  </w:num>
  <w:num w:numId="34">
    <w:abstractNumId w:val="27"/>
  </w:num>
  <w:num w:numId="35">
    <w:abstractNumId w:val="0"/>
  </w:num>
  <w:num w:numId="36">
    <w:abstractNumId w:val="28"/>
  </w:num>
  <w:num w:numId="37">
    <w:abstractNumId w:val="35"/>
  </w:num>
  <w:num w:numId="38">
    <w:abstractNumId w:val="3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43553"/>
    <w:rsid w:val="00043A82"/>
    <w:rsid w:val="000736D7"/>
    <w:rsid w:val="00076C91"/>
    <w:rsid w:val="00085E04"/>
    <w:rsid w:val="000A4FE8"/>
    <w:rsid w:val="000A7086"/>
    <w:rsid w:val="000B0357"/>
    <w:rsid w:val="000C2835"/>
    <w:rsid w:val="000C3891"/>
    <w:rsid w:val="000C4026"/>
    <w:rsid w:val="000D0716"/>
    <w:rsid w:val="000E1DE1"/>
    <w:rsid w:val="00103D6A"/>
    <w:rsid w:val="00112E12"/>
    <w:rsid w:val="00127051"/>
    <w:rsid w:val="0016439C"/>
    <w:rsid w:val="00165EE7"/>
    <w:rsid w:val="00196A16"/>
    <w:rsid w:val="001A3FFA"/>
    <w:rsid w:val="001C06F3"/>
    <w:rsid w:val="001D1E2C"/>
    <w:rsid w:val="001D2A69"/>
    <w:rsid w:val="001E2484"/>
    <w:rsid w:val="001F72B8"/>
    <w:rsid w:val="00213311"/>
    <w:rsid w:val="00225BC0"/>
    <w:rsid w:val="00225F97"/>
    <w:rsid w:val="0024549D"/>
    <w:rsid w:val="0024704F"/>
    <w:rsid w:val="002527C5"/>
    <w:rsid w:val="00265FA7"/>
    <w:rsid w:val="00266115"/>
    <w:rsid w:val="002869A5"/>
    <w:rsid w:val="00286DB6"/>
    <w:rsid w:val="002A4C74"/>
    <w:rsid w:val="002C00E4"/>
    <w:rsid w:val="002C10AD"/>
    <w:rsid w:val="002D0B0A"/>
    <w:rsid w:val="002F5A32"/>
    <w:rsid w:val="002F6DD4"/>
    <w:rsid w:val="002F754A"/>
    <w:rsid w:val="0031132A"/>
    <w:rsid w:val="003217F8"/>
    <w:rsid w:val="003237D9"/>
    <w:rsid w:val="0036267D"/>
    <w:rsid w:val="0036701E"/>
    <w:rsid w:val="003727A3"/>
    <w:rsid w:val="003950C8"/>
    <w:rsid w:val="003B5592"/>
    <w:rsid w:val="003B7F52"/>
    <w:rsid w:val="003C3486"/>
    <w:rsid w:val="003C39A4"/>
    <w:rsid w:val="003C4172"/>
    <w:rsid w:val="003D1BFF"/>
    <w:rsid w:val="00406DBD"/>
    <w:rsid w:val="00434423"/>
    <w:rsid w:val="00455ECD"/>
    <w:rsid w:val="004604CF"/>
    <w:rsid w:val="00461B5D"/>
    <w:rsid w:val="004646D7"/>
    <w:rsid w:val="00465B89"/>
    <w:rsid w:val="0047058B"/>
    <w:rsid w:val="00473A70"/>
    <w:rsid w:val="00486420"/>
    <w:rsid w:val="004868A7"/>
    <w:rsid w:val="00487BC3"/>
    <w:rsid w:val="004A4578"/>
    <w:rsid w:val="004B10EC"/>
    <w:rsid w:val="004B1F2D"/>
    <w:rsid w:val="004B27C9"/>
    <w:rsid w:val="004C2474"/>
    <w:rsid w:val="004D20D6"/>
    <w:rsid w:val="004E234B"/>
    <w:rsid w:val="004F31D7"/>
    <w:rsid w:val="00502EDD"/>
    <w:rsid w:val="005041ED"/>
    <w:rsid w:val="0053577A"/>
    <w:rsid w:val="00544498"/>
    <w:rsid w:val="00555E13"/>
    <w:rsid w:val="00595DCD"/>
    <w:rsid w:val="005A0F27"/>
    <w:rsid w:val="005A2472"/>
    <w:rsid w:val="005B1040"/>
    <w:rsid w:val="005E0C85"/>
    <w:rsid w:val="005E5DBA"/>
    <w:rsid w:val="005F62E8"/>
    <w:rsid w:val="00600446"/>
    <w:rsid w:val="00604BD9"/>
    <w:rsid w:val="006242EB"/>
    <w:rsid w:val="006268CA"/>
    <w:rsid w:val="00627A29"/>
    <w:rsid w:val="00631849"/>
    <w:rsid w:val="00640923"/>
    <w:rsid w:val="00661C44"/>
    <w:rsid w:val="00677AB2"/>
    <w:rsid w:val="00687F51"/>
    <w:rsid w:val="00693A31"/>
    <w:rsid w:val="006C10EA"/>
    <w:rsid w:val="006D6BD3"/>
    <w:rsid w:val="006E32A4"/>
    <w:rsid w:val="00734F1B"/>
    <w:rsid w:val="00743D70"/>
    <w:rsid w:val="007451DD"/>
    <w:rsid w:val="007617A3"/>
    <w:rsid w:val="00762F07"/>
    <w:rsid w:val="00774729"/>
    <w:rsid w:val="00784CCF"/>
    <w:rsid w:val="007A1057"/>
    <w:rsid w:val="007C1276"/>
    <w:rsid w:val="007C7E45"/>
    <w:rsid w:val="007D1715"/>
    <w:rsid w:val="007D4256"/>
    <w:rsid w:val="007D436B"/>
    <w:rsid w:val="007E64C2"/>
    <w:rsid w:val="007F1883"/>
    <w:rsid w:val="007F7481"/>
    <w:rsid w:val="008009D9"/>
    <w:rsid w:val="008360BA"/>
    <w:rsid w:val="00846A44"/>
    <w:rsid w:val="00847781"/>
    <w:rsid w:val="00864027"/>
    <w:rsid w:val="008665E0"/>
    <w:rsid w:val="0087626B"/>
    <w:rsid w:val="0088748F"/>
    <w:rsid w:val="008969AC"/>
    <w:rsid w:val="008A5D44"/>
    <w:rsid w:val="0090011B"/>
    <w:rsid w:val="0090428A"/>
    <w:rsid w:val="00905687"/>
    <w:rsid w:val="009219B2"/>
    <w:rsid w:val="0094320E"/>
    <w:rsid w:val="00966A70"/>
    <w:rsid w:val="009B18E9"/>
    <w:rsid w:val="009C49B4"/>
    <w:rsid w:val="009C4EF6"/>
    <w:rsid w:val="009F1A3F"/>
    <w:rsid w:val="00A0605F"/>
    <w:rsid w:val="00A12902"/>
    <w:rsid w:val="00A13708"/>
    <w:rsid w:val="00A23237"/>
    <w:rsid w:val="00A334AA"/>
    <w:rsid w:val="00A74BCD"/>
    <w:rsid w:val="00A74E5C"/>
    <w:rsid w:val="00A80F38"/>
    <w:rsid w:val="00A8733B"/>
    <w:rsid w:val="00A9301B"/>
    <w:rsid w:val="00A95E06"/>
    <w:rsid w:val="00AA4BBD"/>
    <w:rsid w:val="00AA5490"/>
    <w:rsid w:val="00AB267D"/>
    <w:rsid w:val="00AD2939"/>
    <w:rsid w:val="00AE0458"/>
    <w:rsid w:val="00AE1B04"/>
    <w:rsid w:val="00AF0397"/>
    <w:rsid w:val="00B016B7"/>
    <w:rsid w:val="00B017EE"/>
    <w:rsid w:val="00B34D7A"/>
    <w:rsid w:val="00B34F7D"/>
    <w:rsid w:val="00B73F70"/>
    <w:rsid w:val="00B80F09"/>
    <w:rsid w:val="00BD1A0F"/>
    <w:rsid w:val="00BD56A6"/>
    <w:rsid w:val="00BD672D"/>
    <w:rsid w:val="00BE225D"/>
    <w:rsid w:val="00BF62ED"/>
    <w:rsid w:val="00C370DE"/>
    <w:rsid w:val="00C5086E"/>
    <w:rsid w:val="00C5112C"/>
    <w:rsid w:val="00C512B1"/>
    <w:rsid w:val="00C56BCD"/>
    <w:rsid w:val="00C616A7"/>
    <w:rsid w:val="00C770B1"/>
    <w:rsid w:val="00C8571F"/>
    <w:rsid w:val="00C86997"/>
    <w:rsid w:val="00CA2B23"/>
    <w:rsid w:val="00CE04B4"/>
    <w:rsid w:val="00CE096A"/>
    <w:rsid w:val="00CE712A"/>
    <w:rsid w:val="00D12CB2"/>
    <w:rsid w:val="00D1361E"/>
    <w:rsid w:val="00D21AA7"/>
    <w:rsid w:val="00D32CA8"/>
    <w:rsid w:val="00D4032F"/>
    <w:rsid w:val="00D55060"/>
    <w:rsid w:val="00D75115"/>
    <w:rsid w:val="00D771D7"/>
    <w:rsid w:val="00D86B28"/>
    <w:rsid w:val="00D9035F"/>
    <w:rsid w:val="00D94BBB"/>
    <w:rsid w:val="00D9761E"/>
    <w:rsid w:val="00DA4B41"/>
    <w:rsid w:val="00DB54DA"/>
    <w:rsid w:val="00DC0175"/>
    <w:rsid w:val="00DC5F4A"/>
    <w:rsid w:val="00DD2A89"/>
    <w:rsid w:val="00DF6E05"/>
    <w:rsid w:val="00E157F1"/>
    <w:rsid w:val="00E27666"/>
    <w:rsid w:val="00E35A05"/>
    <w:rsid w:val="00E366DD"/>
    <w:rsid w:val="00E4096A"/>
    <w:rsid w:val="00E53DC6"/>
    <w:rsid w:val="00E546F5"/>
    <w:rsid w:val="00E55B33"/>
    <w:rsid w:val="00EC1F51"/>
    <w:rsid w:val="00ED0703"/>
    <w:rsid w:val="00F13CC7"/>
    <w:rsid w:val="00F15E4B"/>
    <w:rsid w:val="00F170E6"/>
    <w:rsid w:val="00F22C4A"/>
    <w:rsid w:val="00F421AA"/>
    <w:rsid w:val="00F55F74"/>
    <w:rsid w:val="00F61B5E"/>
    <w:rsid w:val="00F63021"/>
    <w:rsid w:val="00F6460B"/>
    <w:rsid w:val="00F67AE7"/>
    <w:rsid w:val="00F760F9"/>
    <w:rsid w:val="00F85F7A"/>
    <w:rsid w:val="00F9283D"/>
    <w:rsid w:val="00FB241E"/>
    <w:rsid w:val="00FC3396"/>
    <w:rsid w:val="00FC35D6"/>
    <w:rsid w:val="00FC3F57"/>
    <w:rsid w:val="00FC6825"/>
    <w:rsid w:val="00FD09E1"/>
    <w:rsid w:val="00FD130C"/>
    <w:rsid w:val="00FE2E0D"/>
    <w:rsid w:val="00FE46D7"/>
    <w:rsid w:val="00FE7536"/>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0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5B1040"/>
    <w:pPr>
      <w:spacing w:after="120"/>
    </w:pPr>
  </w:style>
  <w:style w:type="character" w:customStyle="1" w:styleId="BodyTextChar">
    <w:name w:val="Body Text Char"/>
    <w:basedOn w:val="DefaultParagraphFont"/>
    <w:link w:val="BodyText"/>
    <w:uiPriority w:val="99"/>
    <w:semiHidden/>
    <w:rsid w:val="005B1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323924084">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65965402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j6fdf40a0e1e4c27b9444f6dc0ea131b>
    <DmsDocPrepDocSendReg xmlns="028236e2-f653-4d19-ab67-4d06a9145e0c" xsi:nil="true"/>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974E5-FF0B-405B-8946-13E7A7227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348A9D-54A9-4324-84A0-E7694EA1EF1B}">
  <ds:schemaRefs>
    <ds:schemaRef ds:uri="http://schemas.microsoft.com/sharepoint/v3/contenttype/forms"/>
  </ds:schemaRefs>
</ds:datastoreItem>
</file>

<file path=customXml/itemProps3.xml><?xml version="1.0" encoding="utf-8"?>
<ds:datastoreItem xmlns:ds="http://schemas.openxmlformats.org/officeDocument/2006/customXml" ds:itemID="{F1A15239-C2FD-47D1-8036-7C133B7189F6}">
  <ds:schemaRefs>
    <ds:schemaRef ds:uri="4b2e9d09-07c5-42d4-ad0a-92e216c40b99"/>
    <ds:schemaRef ds:uri="http://purl.org/dc/dcmitype/"/>
    <ds:schemaRef ds:uri="http://purl.org/dc/elements/1.1/"/>
    <ds:schemaRef ds:uri="http://schemas.microsoft.com/office/infopath/2007/PartnerControls"/>
    <ds:schemaRef ds:uri="http://schemas.microsoft.com/office/2006/documentManagement/types"/>
    <ds:schemaRef ds:uri="028236e2-f653-4d19-ab67-4d06a9145e0c"/>
    <ds:schemaRef ds:uri="http://www.w3.org/XML/1998/namespace"/>
    <ds:schemaRef ds:uri="http://schemas.openxmlformats.org/package/2006/metadata/core-properties"/>
    <ds:schemaRef ds:uri="f5ebda27-b626-448f-a7d1-d1cf5ad133f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9D4292C-9C5F-4EED-96B2-3D4741F73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431</Words>
  <Characters>4806</Characters>
  <Application>Microsoft Office Word</Application>
  <DocSecurity>0</DocSecurity>
  <Lines>40</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1 priedas_Koncepcijos forma</vt:lpstr>
      <vt:lpstr/>
    </vt:vector>
  </TitlesOfParts>
  <Company/>
  <LinksUpToDate>false</LinksUpToDate>
  <CharactersWithSpaces>1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priedas_Koncepcijos forma</dc:title>
  <dc:creator>Raminta Martinaitiene</dc:creator>
  <cp:lastModifiedBy>Oksana Ščerbickienė</cp:lastModifiedBy>
  <cp:revision>3</cp:revision>
  <cp:lastPrinted>2019-09-17T13:48:00Z</cp:lastPrinted>
  <dcterms:created xsi:type="dcterms:W3CDTF">2019-12-12T08:29:00Z</dcterms:created>
  <dcterms:modified xsi:type="dcterms:W3CDTF">2019-12-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DmsPermissionsFlags">
    <vt:lpwstr>,SECTRUE,</vt:lpwstr>
  </property>
  <property fmtid="{D5CDD505-2E9C-101B-9397-08002B2CF9AE}" pid="4" name="DmsPermissionsUsers">
    <vt:lpwstr>628;#Oksana Ščerbickienė;#273;#Dalia Vinklerė;#47;#Gintaras Mickus;#768;#Erika Simaitė;#788;#Erika Patupytė;#208;#Vaidas Prascienius</vt:lpwstr>
  </property>
  <property fmtid="{D5CDD505-2E9C-101B-9397-08002B2CF9AE}" pid="5" name="DmsPermissionsDivisions">
    <vt:lpwstr>55;#Europos ekonominės erdvės ir Norvegijos programų skyrius|da87a408-7969-4ddc-bd60-bd2ed3a58e9d;#641;#Teisės ir kokybės kontrolės tarnyba|49a3c2a9-3e57-4b22-bc07-71553bb31692;#48;#Kokybės užtikrinimo skyrius|253b4bc5-eb8b-4b91-befb-f97cc65a2670;#441;#Ta</vt:lpwstr>
  </property>
  <property fmtid="{D5CDD505-2E9C-101B-9397-08002B2CF9AE}" pid="6" name="b1f23dead1274c488d632b6cb8d4aba0">
    <vt:lpwstr/>
  </property>
</Properties>
</file>